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FC1BDA" w14:textId="53888409" w:rsidR="00361B11" w:rsidRPr="009820F5" w:rsidRDefault="00F46DD0" w:rsidP="009820F5">
      <w:pPr>
        <w:pStyle w:val="1"/>
      </w:pPr>
      <w:r w:rsidRPr="009820F5">
        <w:t xml:space="preserve">Homework </w:t>
      </w:r>
      <w:r w:rsidR="00DB5936">
        <w:t>2</w:t>
      </w:r>
      <w:r w:rsidRPr="009820F5">
        <w:t xml:space="preserve">                               </w:t>
      </w:r>
      <w:r w:rsidRPr="009820F5">
        <w:tab/>
      </w:r>
      <w:r w:rsidRPr="009820F5">
        <w:rPr>
          <w:sz w:val="24"/>
          <w:szCs w:val="24"/>
        </w:rPr>
        <w:t>Student Name</w:t>
      </w:r>
      <w:r w:rsidR="00717DAE">
        <w:rPr>
          <w:sz w:val="24"/>
          <w:szCs w:val="24"/>
        </w:rPr>
        <w:t xml:space="preserve"> </w:t>
      </w:r>
      <w:r w:rsidR="004E7895">
        <w:rPr>
          <w:sz w:val="24"/>
          <w:szCs w:val="24"/>
        </w:rPr>
        <w:t>Narahari Rahul Malayanur</w:t>
      </w:r>
    </w:p>
    <w:p w14:paraId="19ABBC04" w14:textId="3FC7C5C3" w:rsidR="00361B11" w:rsidRPr="00F46DD0" w:rsidRDefault="7475FEBF" w:rsidP="7475FEBF">
      <w:pPr>
        <w:jc w:val="center"/>
        <w:rPr>
          <w:rFonts w:ascii="Times New Roman" w:hAnsi="Times New Roman" w:cs="Times New Roman"/>
        </w:rPr>
      </w:pPr>
      <w:r w:rsidRPr="7475FEBF">
        <w:rPr>
          <w:rFonts w:ascii="Times New Roman" w:hAnsi="Times New Roman" w:cs="Times New Roman"/>
        </w:rPr>
        <w:t>AuE 8930: Machine Perception and Intelligence</w:t>
      </w:r>
    </w:p>
    <w:p w14:paraId="670C6D04" w14:textId="3541A87B" w:rsidR="004D049B" w:rsidRDefault="00361B11" w:rsidP="00932E35">
      <w:pPr>
        <w:spacing w:after="120"/>
        <w:jc w:val="center"/>
        <w:rPr>
          <w:rFonts w:ascii="Times New Roman" w:hAnsi="Times New Roman" w:cs="Times New Roman"/>
        </w:rPr>
      </w:pPr>
      <w:r w:rsidRPr="00197A8E">
        <w:rPr>
          <w:rFonts w:ascii="Times New Roman" w:hAnsi="Times New Roman" w:cs="Times New Roman"/>
        </w:rPr>
        <w:t xml:space="preserve">Instructor: </w:t>
      </w:r>
      <w:r w:rsidR="00C77990">
        <w:rPr>
          <w:rFonts w:ascii="Times New Roman" w:hAnsi="Times New Roman" w:cs="Times New Roman"/>
        </w:rPr>
        <w:t>Dr</w:t>
      </w:r>
      <w:r w:rsidRPr="00197A8E">
        <w:rPr>
          <w:rFonts w:ascii="Times New Roman" w:hAnsi="Times New Roman" w:cs="Times New Roman"/>
        </w:rPr>
        <w:t>. Bing Li, Clemson</w:t>
      </w:r>
      <w:r w:rsidRPr="00F46DD0">
        <w:rPr>
          <w:rFonts w:ascii="Times New Roman" w:hAnsi="Times New Roman" w:cs="Times New Roman"/>
        </w:rPr>
        <w:t xml:space="preserve"> University, Department of Automotive Engineering</w:t>
      </w:r>
    </w:p>
    <w:p w14:paraId="4FB39147" w14:textId="77777777" w:rsidR="001C17FB" w:rsidRDefault="001C17FB" w:rsidP="001C17F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* Refer to Syllabus for homework grading, submission and </w:t>
      </w:r>
      <w:r w:rsidRPr="00F46DD0">
        <w:rPr>
          <w:rFonts w:ascii="Times New Roman" w:hAnsi="Times New Roman" w:cs="Times New Roman"/>
        </w:rPr>
        <w:t>plagiarism</w:t>
      </w: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policies;</w:t>
      </w:r>
      <w:proofErr w:type="gramEnd"/>
    </w:p>
    <w:p w14:paraId="4EE0B2AB" w14:textId="5C31CB28" w:rsidR="007F1573" w:rsidRDefault="004167F6" w:rsidP="00B5243E">
      <w:pPr>
        <w:jc w:val="both"/>
        <w:rPr>
          <w:rFonts w:ascii="Times New Roman" w:hAnsi="Times New Roman" w:cs="Times New Roman"/>
        </w:rPr>
      </w:pPr>
      <w:r w:rsidRPr="3BB05633">
        <w:rPr>
          <w:rFonts w:ascii="Times New Roman" w:hAnsi="Times New Roman" w:cs="Times New Roman"/>
        </w:rPr>
        <w:t xml:space="preserve">* </w:t>
      </w:r>
      <w:r w:rsidR="007F1573" w:rsidRPr="3BB05633">
        <w:rPr>
          <w:rFonts w:ascii="Times New Roman" w:hAnsi="Times New Roman" w:cs="Times New Roman"/>
        </w:rPr>
        <w:t>S</w:t>
      </w:r>
      <w:r w:rsidR="00B5243E" w:rsidRPr="3BB05633">
        <w:rPr>
          <w:rFonts w:ascii="Times New Roman" w:hAnsi="Times New Roman" w:cs="Times New Roman"/>
        </w:rPr>
        <w:t>ubmission</w:t>
      </w:r>
      <w:r w:rsidR="00BA4BD0" w:rsidRPr="3BB05633">
        <w:rPr>
          <w:rFonts w:ascii="Times New Roman" w:hAnsi="Times New Roman" w:cs="Times New Roman"/>
        </w:rPr>
        <w:t xml:space="preserve"> to Canvas (</w:t>
      </w:r>
      <w:r w:rsidR="00BA4BD0" w:rsidRPr="3BB05633">
        <w:rPr>
          <w:rFonts w:ascii="Times New Roman" w:hAnsi="Times New Roman" w:cs="Times New Roman"/>
          <w:color w:val="0432FF"/>
        </w:rPr>
        <w:t xml:space="preserve">Due: Tues. Feb. </w:t>
      </w:r>
      <w:r w:rsidR="55B84A9F" w:rsidRPr="3BB05633">
        <w:rPr>
          <w:rFonts w:ascii="Times New Roman" w:hAnsi="Times New Roman" w:cs="Times New Roman"/>
          <w:color w:val="0432FF"/>
        </w:rPr>
        <w:t>9</w:t>
      </w:r>
      <w:r w:rsidR="00BA4BD0" w:rsidRPr="3BB05633">
        <w:rPr>
          <w:rFonts w:ascii="Times New Roman" w:hAnsi="Times New Roman" w:cs="Times New Roman"/>
          <w:color w:val="0432FF"/>
        </w:rPr>
        <w:t>, 202</w:t>
      </w:r>
      <w:r w:rsidR="002E7D24" w:rsidRPr="3BB05633">
        <w:rPr>
          <w:rFonts w:ascii="Times New Roman" w:hAnsi="Times New Roman" w:cs="Times New Roman"/>
          <w:color w:val="0432FF"/>
        </w:rPr>
        <w:t>1</w:t>
      </w:r>
      <w:r w:rsidR="00BA4BD0" w:rsidRPr="3BB05633">
        <w:rPr>
          <w:rFonts w:ascii="Times New Roman" w:hAnsi="Times New Roman" w:cs="Times New Roman"/>
          <w:color w:val="0432FF"/>
        </w:rPr>
        <w:t xml:space="preserve"> 11:59 pm</w:t>
      </w:r>
      <w:r w:rsidR="00BA4BD0" w:rsidRPr="3BB05633">
        <w:rPr>
          <w:rFonts w:ascii="Times New Roman" w:hAnsi="Times New Roman" w:cs="Times New Roman"/>
        </w:rPr>
        <w:t>),</w:t>
      </w:r>
      <w:r w:rsidR="007F1573" w:rsidRPr="3BB05633">
        <w:rPr>
          <w:rFonts w:ascii="Times New Roman" w:hAnsi="Times New Roman" w:cs="Times New Roman"/>
        </w:rPr>
        <w:t xml:space="preserve"> includ</w:t>
      </w:r>
      <w:r w:rsidR="00BA4BD0" w:rsidRPr="3BB05633">
        <w:rPr>
          <w:rFonts w:ascii="Times New Roman" w:hAnsi="Times New Roman" w:cs="Times New Roman"/>
        </w:rPr>
        <w:t>ing:</w:t>
      </w:r>
    </w:p>
    <w:p w14:paraId="2E5E9AB8" w14:textId="47B6D04B" w:rsidR="007F1573" w:rsidRPr="007F1573" w:rsidRDefault="007F1573" w:rsidP="007F1573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7F1573">
        <w:rPr>
          <w:rFonts w:ascii="Times New Roman" w:hAnsi="Times New Roman" w:cs="Times New Roman"/>
        </w:rPr>
        <w:t>T</w:t>
      </w:r>
      <w:r w:rsidR="00B5243E" w:rsidRPr="007F1573">
        <w:rPr>
          <w:rFonts w:ascii="Times New Roman" w:hAnsi="Times New Roman" w:cs="Times New Roman"/>
        </w:rPr>
        <w:t>his document (with answers)</w:t>
      </w:r>
      <w:r>
        <w:rPr>
          <w:rFonts w:ascii="Times New Roman" w:hAnsi="Times New Roman" w:cs="Times New Roman"/>
        </w:rPr>
        <w:t xml:space="preserve">, and </w:t>
      </w:r>
      <w:r w:rsidR="00301E71">
        <w:rPr>
          <w:rFonts w:ascii="Times New Roman" w:hAnsi="Times New Roman" w:cs="Times New Roman"/>
        </w:rPr>
        <w:t>with</w:t>
      </w:r>
      <w:r>
        <w:rPr>
          <w:rFonts w:ascii="Times New Roman" w:hAnsi="Times New Roman" w:cs="Times New Roman"/>
        </w:rPr>
        <w:t xml:space="preserve"> </w:t>
      </w:r>
      <w:r w:rsidRPr="007F1573">
        <w:rPr>
          <w:rFonts w:ascii="Times New Roman" w:hAnsi="Times New Roman" w:cs="Times New Roman"/>
        </w:rPr>
        <w:t>your program results/</w:t>
      </w:r>
      <w:proofErr w:type="gramStart"/>
      <w:r w:rsidRPr="007F1573">
        <w:rPr>
          <w:rFonts w:ascii="Times New Roman" w:hAnsi="Times New Roman" w:cs="Times New Roman"/>
        </w:rPr>
        <w:t>visualization</w:t>
      </w:r>
      <w:r w:rsidR="00F179D5">
        <w:rPr>
          <w:rFonts w:ascii="Times New Roman" w:hAnsi="Times New Roman" w:cs="Times New Roman"/>
        </w:rPr>
        <w:t>;</w:t>
      </w:r>
      <w:proofErr w:type="gramEnd"/>
    </w:p>
    <w:p w14:paraId="7ACBA255" w14:textId="370C76ED" w:rsidR="00B5243E" w:rsidRPr="007F1573" w:rsidRDefault="00F179D5" w:rsidP="007F1573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.zip file of s</w:t>
      </w:r>
      <w:r w:rsidR="00B5243E" w:rsidRPr="007F1573">
        <w:rPr>
          <w:rFonts w:ascii="Times New Roman" w:hAnsi="Times New Roman" w:cs="Times New Roman"/>
        </w:rPr>
        <w:t>ource code</w:t>
      </w:r>
      <w:r w:rsidR="006357FC">
        <w:rPr>
          <w:rFonts w:ascii="Times New Roman" w:hAnsi="Times New Roman" w:cs="Times New Roman"/>
        </w:rPr>
        <w:t xml:space="preserve"> </w:t>
      </w:r>
      <w:r w:rsidR="00DB22C5">
        <w:rPr>
          <w:rFonts w:ascii="Times New Roman" w:hAnsi="Times New Roman" w:cs="Times New Roman"/>
        </w:rPr>
        <w:t>(</w:t>
      </w:r>
      <w:r w:rsidR="006357FC">
        <w:rPr>
          <w:rFonts w:ascii="Times New Roman" w:hAnsi="Times New Roman" w:cs="Times New Roman"/>
        </w:rPr>
        <w:t>and data</w:t>
      </w:r>
      <w:r w:rsidR="000A7090">
        <w:rPr>
          <w:rFonts w:ascii="Times New Roman" w:hAnsi="Times New Roman" w:cs="Times New Roman"/>
        </w:rPr>
        <w:t xml:space="preserve"> if any</w:t>
      </w:r>
      <w:r w:rsidR="00DB22C5">
        <w:rPr>
          <w:rFonts w:ascii="Times New Roman" w:hAnsi="Times New Roman" w:cs="Times New Roman"/>
        </w:rPr>
        <w:t>)</w:t>
      </w:r>
      <w:r w:rsidR="00B5243E" w:rsidRPr="007F1573">
        <w:rPr>
          <w:rFonts w:ascii="Times New Roman" w:hAnsi="Times New Roman" w:cs="Times New Roman"/>
        </w:rPr>
        <w:t xml:space="preserve"> </w:t>
      </w:r>
      <w:r w:rsidR="00301E71">
        <w:rPr>
          <w:rFonts w:ascii="Times New Roman" w:hAnsi="Times New Roman" w:cs="Times New Roman"/>
        </w:rPr>
        <w:t>with names</w:t>
      </w:r>
      <w:r w:rsidR="00B5243E" w:rsidRPr="007F1573">
        <w:rPr>
          <w:rFonts w:ascii="Times New Roman" w:hAnsi="Times New Roman" w:cs="Times New Roman"/>
        </w:rPr>
        <w:t xml:space="preserve"> </w:t>
      </w:r>
      <w:r w:rsidR="00F96016">
        <w:rPr>
          <w:rFonts w:ascii="Times New Roman" w:hAnsi="Times New Roman" w:cs="Times New Roman"/>
        </w:rPr>
        <w:t>indicating</w:t>
      </w:r>
      <w:r w:rsidR="00B5243E" w:rsidRPr="007F1573">
        <w:rPr>
          <w:rFonts w:ascii="Times New Roman" w:hAnsi="Times New Roman" w:cs="Times New Roman"/>
        </w:rPr>
        <w:t xml:space="preserve"> question </w:t>
      </w:r>
      <w:proofErr w:type="gramStart"/>
      <w:r w:rsidR="00B5243E" w:rsidRPr="007F1573">
        <w:rPr>
          <w:rFonts w:ascii="Times New Roman" w:hAnsi="Times New Roman" w:cs="Times New Roman"/>
        </w:rPr>
        <w:t>number</w:t>
      </w:r>
      <w:r>
        <w:rPr>
          <w:rFonts w:ascii="Times New Roman" w:hAnsi="Times New Roman" w:cs="Times New Roman"/>
        </w:rPr>
        <w:t>;</w:t>
      </w:r>
      <w:proofErr w:type="gramEnd"/>
    </w:p>
    <w:p w14:paraId="65C93F95" w14:textId="44F67712" w:rsidR="00F46DD0" w:rsidRDefault="00F46DD0" w:rsidP="00361B11">
      <w:pPr>
        <w:rPr>
          <w:rFonts w:ascii="Times New Roman" w:hAnsi="Times New Roman" w:cs="Times New Roman"/>
        </w:rPr>
      </w:pPr>
    </w:p>
    <w:p w14:paraId="2778954C" w14:textId="26710729" w:rsidR="00853FEF" w:rsidRDefault="00853FEF" w:rsidP="00361B11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) </w:t>
      </w:r>
      <w:r w:rsidR="00C9639A" w:rsidRPr="6D336E85">
        <w:rPr>
          <w:rFonts w:ascii="Times New Roman" w:hAnsi="Times New Roman" w:cs="Times New Roman"/>
        </w:rPr>
        <w:t xml:space="preserve">Visualize continuous period signal x(t) = 2 + 3 * cos (500 </w:t>
      </w:r>
      <w:r w:rsidR="00C9639A" w:rsidRPr="6D336E85">
        <w:rPr>
          <w:rFonts w:ascii="Symbol" w:eastAsia="Symbol" w:hAnsi="Symbol" w:cs="Symbol"/>
        </w:rPr>
        <w:t></w:t>
      </w:r>
      <w:r w:rsidR="00C9639A" w:rsidRPr="6D336E85">
        <w:rPr>
          <w:rFonts w:ascii="Times New Roman" w:hAnsi="Times New Roman" w:cs="Times New Roman"/>
        </w:rPr>
        <w:t xml:space="preserve"> t) + 2 * cos (1000 </w:t>
      </w:r>
      <w:r w:rsidR="00C9639A" w:rsidRPr="6D336E85">
        <w:rPr>
          <w:rFonts w:ascii="Symbol" w:eastAsia="Symbol" w:hAnsi="Symbol" w:cs="Symbol"/>
        </w:rPr>
        <w:t></w:t>
      </w:r>
      <w:r w:rsidR="00C9639A" w:rsidRPr="6D336E85">
        <w:rPr>
          <w:rFonts w:ascii="Times New Roman" w:hAnsi="Times New Roman" w:cs="Times New Roman"/>
        </w:rPr>
        <w:t xml:space="preserve"> t) + 3 * sin (2000 </w:t>
      </w:r>
      <w:r w:rsidR="00C9639A" w:rsidRPr="6D336E85">
        <w:rPr>
          <w:rFonts w:ascii="Symbol" w:eastAsia="Symbol" w:hAnsi="Symbol" w:cs="Symbol"/>
        </w:rPr>
        <w:t></w:t>
      </w:r>
      <w:r w:rsidR="00C9639A" w:rsidRPr="6D336E85">
        <w:rPr>
          <w:rFonts w:ascii="Times New Roman" w:hAnsi="Times New Roman" w:cs="Times New Roman"/>
        </w:rPr>
        <w:t xml:space="preserve"> t) in time-domain</w:t>
      </w:r>
      <w:r w:rsidR="00114D40" w:rsidRPr="6D336E85">
        <w:rPr>
          <w:rFonts w:ascii="Times New Roman" w:hAnsi="Times New Roman" w:cs="Times New Roman"/>
        </w:rPr>
        <w:t xml:space="preserve"> (</w:t>
      </w:r>
      <w:r w:rsidR="00A1184F" w:rsidRPr="6D336E85">
        <w:rPr>
          <w:rFonts w:ascii="Times New Roman" w:hAnsi="Times New Roman" w:cs="Times New Roman"/>
        </w:rPr>
        <w:t xml:space="preserve">axis: </w:t>
      </w:r>
      <w:r w:rsidR="00114D40" w:rsidRPr="6D336E85">
        <w:rPr>
          <w:rFonts w:ascii="Times New Roman" w:hAnsi="Times New Roman" w:cs="Times New Roman"/>
        </w:rPr>
        <w:t>Amplitude</w:t>
      </w:r>
      <w:r w:rsidR="00C86332" w:rsidRPr="6D336E85">
        <w:rPr>
          <w:rFonts w:ascii="Times New Roman" w:hAnsi="Times New Roman" w:cs="Times New Roman"/>
        </w:rPr>
        <w:t xml:space="preserve"> </w:t>
      </w:r>
      <w:r w:rsidR="00A1184F" w:rsidRPr="6D336E85">
        <w:rPr>
          <w:rFonts w:ascii="Times New Roman" w:hAnsi="Times New Roman" w:cs="Times New Roman"/>
        </w:rPr>
        <w:t>and</w:t>
      </w:r>
      <w:r w:rsidR="001A7940" w:rsidRPr="6D336E85">
        <w:rPr>
          <w:rFonts w:ascii="Times New Roman" w:hAnsi="Times New Roman" w:cs="Times New Roman"/>
        </w:rPr>
        <w:t xml:space="preserve"> </w:t>
      </w:r>
      <w:r w:rsidR="00114D40" w:rsidRPr="6D336E85">
        <w:rPr>
          <w:rFonts w:ascii="Times New Roman" w:hAnsi="Times New Roman" w:cs="Times New Roman"/>
        </w:rPr>
        <w:t>t</w:t>
      </w:r>
      <w:r w:rsidR="005C5980" w:rsidRPr="6D336E85">
        <w:rPr>
          <w:rFonts w:ascii="Times New Roman" w:hAnsi="Times New Roman" w:cs="Times New Roman"/>
        </w:rPr>
        <w:t>)</w:t>
      </w:r>
      <w:r w:rsidR="00410F5C">
        <w:rPr>
          <w:rFonts w:ascii="Times New Roman" w:hAnsi="Times New Roman" w:cs="Times New Roman"/>
        </w:rPr>
        <w:t xml:space="preserve"> </w:t>
      </w:r>
      <w:r w:rsidR="00410F5C" w:rsidRPr="6D336E85">
        <w:rPr>
          <w:rFonts w:ascii="Times New Roman" w:hAnsi="Times New Roman" w:cs="Times New Roman"/>
        </w:rPr>
        <w:t>(</w:t>
      </w:r>
      <w:r w:rsidR="00410F5C">
        <w:rPr>
          <w:rFonts w:ascii="Times New Roman" w:hAnsi="Times New Roman" w:cs="Times New Roman"/>
        </w:rPr>
        <w:t>5</w:t>
      </w:r>
      <w:r w:rsidR="00410F5C" w:rsidRPr="6D336E85">
        <w:rPr>
          <w:rFonts w:ascii="Times New Roman" w:hAnsi="Times New Roman" w:cs="Times New Roman"/>
        </w:rPr>
        <w:t xml:space="preserve"> points)</w:t>
      </w:r>
    </w:p>
    <w:p w14:paraId="592C76B3" w14:textId="512D7451" w:rsidR="003A0100" w:rsidRDefault="003A0100" w:rsidP="003A0100">
      <w:pPr>
        <w:jc w:val="both"/>
        <w:rPr>
          <w:rFonts w:ascii="Times New Roman" w:hAnsi="Times New Roman" w:cs="Times New Roman"/>
        </w:rPr>
      </w:pPr>
    </w:p>
    <w:p w14:paraId="57D4351F" w14:textId="0306BD1C" w:rsidR="003A0100" w:rsidRDefault="003A0100" w:rsidP="003A0100">
      <w:pPr>
        <w:jc w:val="both"/>
        <w:rPr>
          <w:rFonts w:ascii="Times New Roman" w:hAnsi="Times New Roman" w:cs="Times New Roman"/>
        </w:rPr>
      </w:pPr>
    </w:p>
    <w:p w14:paraId="34917C4B" w14:textId="717392F4" w:rsidR="003A0100" w:rsidRDefault="003A0100" w:rsidP="003A0100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BF73ABA" wp14:editId="7C197E18">
            <wp:extent cx="4401403" cy="316797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22833" cy="3183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97DB1" w14:textId="27B7F49A" w:rsidR="006769BF" w:rsidRDefault="006769BF" w:rsidP="003A0100">
      <w:pPr>
        <w:jc w:val="center"/>
        <w:rPr>
          <w:rFonts w:ascii="Times New Roman" w:hAnsi="Times New Roman" w:cs="Times New Roman"/>
        </w:rPr>
      </w:pPr>
    </w:p>
    <w:p w14:paraId="572F70D1" w14:textId="77777777" w:rsidR="006769BF" w:rsidRPr="003A0100" w:rsidRDefault="006769BF" w:rsidP="003A0100">
      <w:pPr>
        <w:jc w:val="center"/>
        <w:rPr>
          <w:rFonts w:ascii="Times New Roman" w:hAnsi="Times New Roman" w:cs="Times New Roman"/>
        </w:rPr>
      </w:pPr>
    </w:p>
    <w:p w14:paraId="1F41F1A9" w14:textId="087AC22D" w:rsidR="00C9639A" w:rsidRDefault="00853FEF" w:rsidP="00853FEF">
      <w:pPr>
        <w:pStyle w:val="ListParagraph"/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) </w:t>
      </w:r>
      <w:r w:rsidR="005C5980" w:rsidRPr="6D336E85">
        <w:rPr>
          <w:rFonts w:ascii="Times New Roman" w:hAnsi="Times New Roman" w:cs="Times New Roman"/>
        </w:rPr>
        <w:t xml:space="preserve">visualize its </w:t>
      </w:r>
      <w:r w:rsidR="00C9639A" w:rsidRPr="6D336E85">
        <w:rPr>
          <w:rFonts w:ascii="Times New Roman" w:hAnsi="Times New Roman" w:cs="Times New Roman"/>
        </w:rPr>
        <w:t xml:space="preserve">digital </w:t>
      </w:r>
      <w:r w:rsidR="00114D40" w:rsidRPr="6D336E85">
        <w:rPr>
          <w:rFonts w:ascii="Times New Roman" w:hAnsi="Times New Roman" w:cs="Times New Roman"/>
        </w:rPr>
        <w:t xml:space="preserve">Fast </w:t>
      </w:r>
      <w:r w:rsidR="00C9639A" w:rsidRPr="6D336E85">
        <w:rPr>
          <w:rFonts w:ascii="Times New Roman" w:hAnsi="Times New Roman" w:cs="Times New Roman"/>
        </w:rPr>
        <w:t>Fourier transform</w:t>
      </w:r>
      <w:r w:rsidR="00114D40" w:rsidRPr="6D336E85">
        <w:rPr>
          <w:rFonts w:ascii="Times New Roman" w:hAnsi="Times New Roman" w:cs="Times New Roman"/>
        </w:rPr>
        <w:t xml:space="preserve"> (</w:t>
      </w:r>
      <w:r w:rsidR="00A1184F" w:rsidRPr="6D336E85">
        <w:rPr>
          <w:rFonts w:ascii="Times New Roman" w:hAnsi="Times New Roman" w:cs="Times New Roman"/>
        </w:rPr>
        <w:t xml:space="preserve">axis: </w:t>
      </w:r>
      <w:r w:rsidR="00114D40" w:rsidRPr="6D336E85">
        <w:rPr>
          <w:rFonts w:ascii="Times New Roman" w:hAnsi="Times New Roman" w:cs="Times New Roman"/>
        </w:rPr>
        <w:t>Amplitude</w:t>
      </w:r>
      <w:r w:rsidR="00A1184F" w:rsidRPr="6D336E85">
        <w:rPr>
          <w:rFonts w:ascii="Times New Roman" w:hAnsi="Times New Roman" w:cs="Times New Roman"/>
        </w:rPr>
        <w:t xml:space="preserve"> and</w:t>
      </w:r>
      <w:r w:rsidR="001A7940" w:rsidRPr="6D336E85">
        <w:rPr>
          <w:rFonts w:ascii="Times New Roman" w:hAnsi="Times New Roman" w:cs="Times New Roman"/>
        </w:rPr>
        <w:t xml:space="preserve"> </w:t>
      </w:r>
      <w:r w:rsidR="00114D40" w:rsidRPr="6D336E85">
        <w:rPr>
          <w:rFonts w:ascii="Times New Roman" w:hAnsi="Times New Roman" w:cs="Times New Roman"/>
        </w:rPr>
        <w:t>f)</w:t>
      </w:r>
      <w:r w:rsidR="002C6B24" w:rsidRPr="6D336E85">
        <w:rPr>
          <w:rFonts w:ascii="Times New Roman" w:hAnsi="Times New Roman" w:cs="Times New Roman"/>
        </w:rPr>
        <w:t>.</w:t>
      </w:r>
      <w:r w:rsidR="000727D8" w:rsidRPr="6D336E85">
        <w:rPr>
          <w:rFonts w:ascii="Times New Roman" w:hAnsi="Times New Roman" w:cs="Times New Roman"/>
        </w:rPr>
        <w:t xml:space="preserve"> </w:t>
      </w:r>
      <w:r w:rsidR="00181A6C" w:rsidRPr="6D336E85">
        <w:rPr>
          <w:rFonts w:ascii="Times New Roman" w:hAnsi="Times New Roman" w:cs="Times New Roman"/>
        </w:rPr>
        <w:t xml:space="preserve"> Given Sampling frequency as 1</w:t>
      </w:r>
      <w:r w:rsidR="00114D40" w:rsidRPr="6D336E85">
        <w:rPr>
          <w:rFonts w:ascii="Times New Roman" w:hAnsi="Times New Roman" w:cs="Times New Roman"/>
        </w:rPr>
        <w:t xml:space="preserve">K </w:t>
      </w:r>
      <w:r w:rsidR="00181A6C" w:rsidRPr="6D336E85">
        <w:rPr>
          <w:rFonts w:ascii="Times New Roman" w:hAnsi="Times New Roman" w:cs="Times New Roman"/>
        </w:rPr>
        <w:t>HZ.</w:t>
      </w:r>
      <w:r w:rsidR="00F47929" w:rsidRPr="6D336E85">
        <w:rPr>
          <w:rFonts w:ascii="Times New Roman" w:hAnsi="Times New Roman" w:cs="Times New Roman"/>
        </w:rPr>
        <w:t xml:space="preserve"> (</w:t>
      </w:r>
      <w:r w:rsidR="00410F5C">
        <w:rPr>
          <w:rFonts w:ascii="Times New Roman" w:hAnsi="Times New Roman" w:cs="Times New Roman"/>
        </w:rPr>
        <w:t>5</w:t>
      </w:r>
      <w:r w:rsidR="00F47929" w:rsidRPr="6D336E85">
        <w:rPr>
          <w:rFonts w:ascii="Times New Roman" w:hAnsi="Times New Roman" w:cs="Times New Roman"/>
        </w:rPr>
        <w:t xml:space="preserve"> points)</w:t>
      </w:r>
    </w:p>
    <w:p w14:paraId="6877FF3A" w14:textId="5E874DD4" w:rsidR="006769BF" w:rsidRDefault="006769BF" w:rsidP="00853FEF">
      <w:pPr>
        <w:pStyle w:val="ListParagraph"/>
        <w:ind w:left="360"/>
        <w:jc w:val="both"/>
        <w:rPr>
          <w:rFonts w:ascii="Times New Roman" w:hAnsi="Times New Roman" w:cs="Times New Roman"/>
        </w:rPr>
      </w:pPr>
    </w:p>
    <w:p w14:paraId="07C19E3A" w14:textId="276581B5" w:rsidR="006769BF" w:rsidRPr="00E83426" w:rsidRDefault="006769BF" w:rsidP="00853FEF">
      <w:pPr>
        <w:pStyle w:val="ListParagraph"/>
        <w:ind w:left="360"/>
        <w:jc w:val="both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7C2DC402" wp14:editId="06F29934">
            <wp:extent cx="3823855" cy="3442831"/>
            <wp:effectExtent l="0" t="0" r="5715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47501" cy="3464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3EF5F" w14:textId="77777777" w:rsidR="00181A6C" w:rsidRDefault="00181A6C" w:rsidP="00361B11">
      <w:pPr>
        <w:rPr>
          <w:rFonts w:ascii="Times New Roman" w:hAnsi="Times New Roman" w:cs="Times New Roman"/>
        </w:rPr>
      </w:pPr>
    </w:p>
    <w:p w14:paraId="01722B33" w14:textId="33508941" w:rsidR="00B76E97" w:rsidRDefault="00530872" w:rsidP="00B76E97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) </w:t>
      </w:r>
      <w:r w:rsidR="00C9639A" w:rsidRPr="6D336E85">
        <w:rPr>
          <w:rFonts w:ascii="Times New Roman" w:hAnsi="Times New Roman" w:cs="Times New Roman"/>
        </w:rPr>
        <w:t xml:space="preserve">Visualize </w:t>
      </w:r>
      <w:r w:rsidR="00102D9E">
        <w:rPr>
          <w:rFonts w:ascii="Times New Roman" w:hAnsi="Times New Roman" w:cs="Times New Roman"/>
        </w:rPr>
        <w:t xml:space="preserve">the </w:t>
      </w:r>
      <w:r w:rsidR="002C6B24" w:rsidRPr="6D336E85">
        <w:rPr>
          <w:rFonts w:ascii="Times New Roman" w:hAnsi="Times New Roman" w:cs="Times New Roman"/>
        </w:rPr>
        <w:t xml:space="preserve">discrete </w:t>
      </w:r>
      <w:r w:rsidR="00C9639A" w:rsidRPr="6D336E85">
        <w:rPr>
          <w:rFonts w:ascii="Times New Roman" w:hAnsi="Times New Roman" w:cs="Times New Roman"/>
        </w:rPr>
        <w:t xml:space="preserve">signal x(k) = 0 for </w:t>
      </w:r>
      <w:r w:rsidR="00781F28" w:rsidRPr="6D336E85">
        <w:rPr>
          <w:rFonts w:ascii="Times New Roman" w:hAnsi="Times New Roman" w:cs="Times New Roman"/>
        </w:rPr>
        <w:t xml:space="preserve">k </w:t>
      </w:r>
      <w:r w:rsidR="00781F28" w:rsidRPr="6D336E85">
        <w:rPr>
          <w:rFonts w:ascii="Symbol" w:eastAsia="Symbol" w:hAnsi="Symbol" w:cs="Symbol"/>
        </w:rPr>
        <w:t></w:t>
      </w:r>
      <w:r w:rsidR="00781F28" w:rsidRPr="6D336E85">
        <w:rPr>
          <w:rFonts w:ascii="Times New Roman" w:hAnsi="Times New Roman" w:cs="Times New Roman"/>
        </w:rPr>
        <w:t>[0 499</w:t>
      </w:r>
      <w:r w:rsidR="000C4EAF" w:rsidRPr="6D336E85">
        <w:rPr>
          <w:rFonts w:ascii="Times New Roman" w:hAnsi="Times New Roman" w:cs="Times New Roman"/>
        </w:rPr>
        <w:t>]</w:t>
      </w:r>
      <w:r w:rsidR="00781F28" w:rsidRPr="6D336E85">
        <w:rPr>
          <w:rFonts w:ascii="Times New Roman" w:hAnsi="Times New Roman" w:cs="Times New Roman"/>
        </w:rPr>
        <w:t xml:space="preserve"> </w:t>
      </w:r>
      <w:r w:rsidR="00102D9E">
        <w:rPr>
          <w:rFonts w:ascii="Times New Roman" w:hAnsi="Times New Roman" w:cs="Times New Roman"/>
        </w:rPr>
        <w:t>&amp;</w:t>
      </w:r>
      <w:r w:rsidR="00781F28" w:rsidRPr="6D336E85">
        <w:rPr>
          <w:rFonts w:ascii="Times New Roman" w:hAnsi="Times New Roman" w:cs="Times New Roman"/>
        </w:rPr>
        <w:t xml:space="preserve"> </w:t>
      </w:r>
      <w:r w:rsidR="00102D9E" w:rsidRPr="6D336E85">
        <w:rPr>
          <w:rFonts w:ascii="Times New Roman" w:hAnsi="Times New Roman" w:cs="Times New Roman"/>
        </w:rPr>
        <w:t xml:space="preserve">x(k) </w:t>
      </w:r>
      <w:r w:rsidR="00C9639A" w:rsidRPr="6D336E85">
        <w:rPr>
          <w:rFonts w:ascii="Times New Roman" w:hAnsi="Times New Roman" w:cs="Times New Roman"/>
        </w:rPr>
        <w:t xml:space="preserve">= 1 for k </w:t>
      </w:r>
      <w:r w:rsidR="00781F28" w:rsidRPr="6D336E85">
        <w:rPr>
          <w:rFonts w:ascii="Symbol" w:eastAsia="Symbol" w:hAnsi="Symbol" w:cs="Symbol"/>
        </w:rPr>
        <w:t></w:t>
      </w:r>
      <w:r w:rsidR="002C6B24" w:rsidRPr="6D336E85">
        <w:rPr>
          <w:rFonts w:ascii="Times New Roman" w:hAnsi="Times New Roman" w:cs="Times New Roman"/>
        </w:rPr>
        <w:t xml:space="preserve"> </w:t>
      </w:r>
      <w:r w:rsidR="00781F28" w:rsidRPr="6D336E85">
        <w:rPr>
          <w:rFonts w:ascii="Times New Roman" w:hAnsi="Times New Roman" w:cs="Times New Roman"/>
        </w:rPr>
        <w:t xml:space="preserve">[500 </w:t>
      </w:r>
      <w:r w:rsidR="00C9639A" w:rsidRPr="6D336E85">
        <w:rPr>
          <w:rFonts w:ascii="Times New Roman" w:hAnsi="Times New Roman" w:cs="Times New Roman"/>
        </w:rPr>
        <w:t>100</w:t>
      </w:r>
      <w:r w:rsidR="00781F28" w:rsidRPr="6D336E85">
        <w:rPr>
          <w:rFonts w:ascii="Times New Roman" w:hAnsi="Times New Roman" w:cs="Times New Roman"/>
        </w:rPr>
        <w:t>0)</w:t>
      </w:r>
      <w:r w:rsidR="00C9639A" w:rsidRPr="6D336E85">
        <w:rPr>
          <w:rFonts w:ascii="Times New Roman" w:hAnsi="Times New Roman" w:cs="Times New Roman"/>
        </w:rPr>
        <w:t xml:space="preserve"> </w:t>
      </w:r>
      <w:r w:rsidR="00114D40" w:rsidRPr="6D336E85">
        <w:rPr>
          <w:rFonts w:ascii="Symbol" w:eastAsia="Symbol" w:hAnsi="Symbol" w:cs="Symbol"/>
        </w:rPr>
        <w:t></w:t>
      </w:r>
      <w:r w:rsidR="00C9639A" w:rsidRPr="6D336E85">
        <w:rPr>
          <w:rFonts w:ascii="Times New Roman" w:hAnsi="Times New Roman" w:cs="Times New Roman"/>
        </w:rPr>
        <w:t>s</w:t>
      </w:r>
      <w:r w:rsidR="00781F28" w:rsidRPr="6D336E85">
        <w:rPr>
          <w:rFonts w:ascii="Times New Roman" w:hAnsi="Times New Roman" w:cs="Times New Roman"/>
        </w:rPr>
        <w:t xml:space="preserve"> </w:t>
      </w:r>
      <w:r w:rsidR="005C5980" w:rsidRPr="6D336E85">
        <w:rPr>
          <w:rFonts w:ascii="Times New Roman" w:hAnsi="Times New Roman" w:cs="Times New Roman"/>
        </w:rPr>
        <w:t xml:space="preserve">(sampling frequency as 1M HZ) in time-domain (Amplitude </w:t>
      </w:r>
      <w:r w:rsidR="006A28B7">
        <w:rPr>
          <w:rFonts w:ascii="Times New Roman" w:hAnsi="Times New Roman" w:cs="Times New Roman"/>
        </w:rPr>
        <w:t>and</w:t>
      </w:r>
      <w:r w:rsidR="005C5980" w:rsidRPr="6D336E85">
        <w:rPr>
          <w:rFonts w:ascii="Times New Roman" w:hAnsi="Times New Roman" w:cs="Times New Roman"/>
        </w:rPr>
        <w:t xml:space="preserve"> t) </w:t>
      </w:r>
      <w:r w:rsidR="00B76E97">
        <w:rPr>
          <w:rFonts w:ascii="Times New Roman" w:hAnsi="Times New Roman" w:cs="Times New Roman"/>
        </w:rPr>
        <w:t>(</w:t>
      </w:r>
      <w:r w:rsidR="00330104">
        <w:rPr>
          <w:rFonts w:ascii="Times New Roman" w:hAnsi="Times New Roman" w:cs="Times New Roman"/>
        </w:rPr>
        <w:t>5 points</w:t>
      </w:r>
      <w:proofErr w:type="gramStart"/>
      <w:r w:rsidR="00B76E97">
        <w:rPr>
          <w:rFonts w:ascii="Times New Roman" w:hAnsi="Times New Roman" w:cs="Times New Roman"/>
        </w:rPr>
        <w:t>)</w:t>
      </w:r>
      <w:r w:rsidR="0056178A">
        <w:rPr>
          <w:rFonts w:ascii="Times New Roman" w:hAnsi="Times New Roman" w:cs="Times New Roman"/>
        </w:rPr>
        <w:t>;</w:t>
      </w:r>
      <w:proofErr w:type="gramEnd"/>
    </w:p>
    <w:p w14:paraId="33AE50EB" w14:textId="2362F411" w:rsidR="00810300" w:rsidRDefault="00810300" w:rsidP="00810300">
      <w:pPr>
        <w:jc w:val="both"/>
        <w:rPr>
          <w:rFonts w:ascii="Times New Roman" w:hAnsi="Times New Roman" w:cs="Times New Roman"/>
        </w:rPr>
      </w:pPr>
    </w:p>
    <w:p w14:paraId="2639F855" w14:textId="72C17898" w:rsidR="00810300" w:rsidRPr="00810300" w:rsidRDefault="00810300" w:rsidP="00810300">
      <w:pPr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33C6233" wp14:editId="7C097F92">
            <wp:extent cx="4359439" cy="3918857"/>
            <wp:effectExtent l="0" t="0" r="3175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71237" cy="3929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B7089" w14:textId="100E6340" w:rsidR="00B76E97" w:rsidRDefault="00530872" w:rsidP="00B76E97">
      <w:pPr>
        <w:ind w:firstLine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b) V</w:t>
      </w:r>
      <w:r w:rsidR="005C5980" w:rsidRPr="00B76E97">
        <w:rPr>
          <w:rFonts w:ascii="Times New Roman" w:hAnsi="Times New Roman" w:cs="Times New Roman"/>
        </w:rPr>
        <w:t xml:space="preserve">isualize its digital Fast Fourier transform (Amplitude </w:t>
      </w:r>
      <w:r w:rsidR="00007C0D" w:rsidRPr="00B76E97">
        <w:rPr>
          <w:rFonts w:ascii="Times New Roman" w:hAnsi="Times New Roman" w:cs="Times New Roman"/>
        </w:rPr>
        <w:t xml:space="preserve">and </w:t>
      </w:r>
      <w:r w:rsidR="005C5980" w:rsidRPr="00B76E97">
        <w:rPr>
          <w:rFonts w:ascii="Times New Roman" w:hAnsi="Times New Roman" w:cs="Times New Roman"/>
        </w:rPr>
        <w:t>f)</w:t>
      </w:r>
      <w:r w:rsidR="002C6B24" w:rsidRPr="00B76E97">
        <w:rPr>
          <w:rFonts w:ascii="Times New Roman" w:hAnsi="Times New Roman" w:cs="Times New Roman"/>
        </w:rPr>
        <w:t xml:space="preserve">, find its -3dB </w:t>
      </w:r>
    </w:p>
    <w:p w14:paraId="2833658D" w14:textId="13700DFC" w:rsidR="00C9639A" w:rsidRDefault="002C6B24" w:rsidP="00B76E97">
      <w:pPr>
        <w:ind w:firstLine="360"/>
        <w:jc w:val="both"/>
        <w:rPr>
          <w:rFonts w:ascii="Times New Roman" w:hAnsi="Times New Roman" w:cs="Times New Roman"/>
        </w:rPr>
      </w:pPr>
      <w:r w:rsidRPr="00B76E97">
        <w:rPr>
          <w:rFonts w:ascii="Times New Roman" w:hAnsi="Times New Roman" w:cs="Times New Roman"/>
        </w:rPr>
        <w:t>(called half-power) bandwidth frequencies (f_low, f_high)</w:t>
      </w:r>
      <w:r w:rsidR="005C5980" w:rsidRPr="00B76E97">
        <w:rPr>
          <w:rFonts w:ascii="Times New Roman" w:hAnsi="Times New Roman" w:cs="Times New Roman"/>
        </w:rPr>
        <w:t xml:space="preserve"> in frequency spectrum.</w:t>
      </w:r>
      <w:r w:rsidR="00F47929" w:rsidRPr="00B76E97">
        <w:rPr>
          <w:rFonts w:ascii="Times New Roman" w:hAnsi="Times New Roman" w:cs="Times New Roman"/>
        </w:rPr>
        <w:t xml:space="preserve"> (</w:t>
      </w:r>
      <w:r w:rsidR="00330104">
        <w:rPr>
          <w:rFonts w:ascii="Times New Roman" w:hAnsi="Times New Roman" w:cs="Times New Roman"/>
        </w:rPr>
        <w:t>15</w:t>
      </w:r>
      <w:r w:rsidR="00F47929" w:rsidRPr="00B76E97">
        <w:rPr>
          <w:rFonts w:ascii="Times New Roman" w:hAnsi="Times New Roman" w:cs="Times New Roman"/>
        </w:rPr>
        <w:t xml:space="preserve"> points)</w:t>
      </w:r>
    </w:p>
    <w:p w14:paraId="4CD53F75" w14:textId="2BF04D36" w:rsidR="00810300" w:rsidRDefault="00810300" w:rsidP="00B76E97">
      <w:pPr>
        <w:ind w:firstLine="360"/>
        <w:jc w:val="both"/>
        <w:rPr>
          <w:rFonts w:ascii="Times New Roman" w:hAnsi="Times New Roman" w:cs="Times New Roman"/>
        </w:rPr>
      </w:pPr>
    </w:p>
    <w:p w14:paraId="224D48A2" w14:textId="77777777" w:rsidR="00810300" w:rsidRDefault="00810300" w:rsidP="00B76E97">
      <w:pPr>
        <w:ind w:firstLine="360"/>
        <w:jc w:val="both"/>
        <w:rPr>
          <w:rFonts w:ascii="Times New Roman" w:hAnsi="Times New Roman" w:cs="Times New Roman"/>
        </w:rPr>
      </w:pPr>
    </w:p>
    <w:p w14:paraId="3CCEE510" w14:textId="09E844F3" w:rsidR="00810300" w:rsidRDefault="00810300" w:rsidP="00B76E97">
      <w:pPr>
        <w:ind w:firstLine="360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2F29CF2" wp14:editId="507BBE4A">
            <wp:extent cx="5343525" cy="47529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43525" cy="475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9C671" w14:textId="541E2B8C" w:rsidR="00810300" w:rsidRDefault="00810300" w:rsidP="00B76E97">
      <w:pPr>
        <w:ind w:firstLine="360"/>
        <w:jc w:val="both"/>
        <w:rPr>
          <w:rFonts w:ascii="Times New Roman" w:hAnsi="Times New Roman" w:cs="Times New Roman"/>
        </w:rPr>
      </w:pPr>
    </w:p>
    <w:p w14:paraId="247969CF" w14:textId="4C4D82BA" w:rsidR="00810300" w:rsidRPr="00B76E97" w:rsidRDefault="00810300" w:rsidP="00B76E97">
      <w:pPr>
        <w:ind w:firstLine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lf</w:t>
      </w:r>
      <w:r w:rsidR="00C657D6">
        <w:rPr>
          <w:rFonts w:ascii="Times New Roman" w:hAnsi="Times New Roman" w:cs="Times New Roman"/>
        </w:rPr>
        <w:t xml:space="preserve"> - </w:t>
      </w:r>
      <w:r>
        <w:rPr>
          <w:rFonts w:ascii="Times New Roman" w:hAnsi="Times New Roman" w:cs="Times New Roman"/>
        </w:rPr>
        <w:t xml:space="preserve">power: </w:t>
      </w:r>
    </w:p>
    <w:p w14:paraId="7E81D396" w14:textId="7BAE0558" w:rsidR="00FA1D19" w:rsidRDefault="00FA1D19" w:rsidP="00361B11">
      <w:pPr>
        <w:rPr>
          <w:rFonts w:ascii="Times New Roman" w:hAnsi="Times New Roman" w:cs="Times New Roman"/>
        </w:rPr>
      </w:pPr>
    </w:p>
    <w:p w14:paraId="5E0FF4CE" w14:textId="1171065A" w:rsidR="00810300" w:rsidRDefault="00810300" w:rsidP="00361B11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6DE05883" wp14:editId="52B09C30">
            <wp:extent cx="1533525" cy="12668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D65AA" w14:textId="750202B9" w:rsidR="006441CA" w:rsidRDefault="006441CA" w:rsidP="00361B11">
      <w:pPr>
        <w:rPr>
          <w:rFonts w:ascii="Times New Roman" w:hAnsi="Times New Roman" w:cs="Times New Roman"/>
        </w:rPr>
      </w:pPr>
    </w:p>
    <w:p w14:paraId="703BC066" w14:textId="77777777" w:rsidR="006441CA" w:rsidRDefault="006441CA" w:rsidP="00361B11">
      <w:pPr>
        <w:rPr>
          <w:rFonts w:ascii="Times New Roman" w:hAnsi="Times New Roman" w:cs="Times New Roman"/>
        </w:rPr>
      </w:pPr>
    </w:p>
    <w:p w14:paraId="2005BB85" w14:textId="77777777" w:rsidR="006441CA" w:rsidRDefault="006441CA" w:rsidP="00361B11">
      <w:pPr>
        <w:rPr>
          <w:rFonts w:ascii="Times New Roman" w:hAnsi="Times New Roman" w:cs="Times New Roman"/>
        </w:rPr>
      </w:pPr>
    </w:p>
    <w:p w14:paraId="35858A5F" w14:textId="77777777" w:rsidR="006441CA" w:rsidRDefault="006441CA" w:rsidP="00361B11">
      <w:pPr>
        <w:rPr>
          <w:rFonts w:ascii="Times New Roman" w:hAnsi="Times New Roman" w:cs="Times New Roman"/>
        </w:rPr>
      </w:pPr>
    </w:p>
    <w:p w14:paraId="0B3B8E85" w14:textId="77777777" w:rsidR="006441CA" w:rsidRDefault="006441CA" w:rsidP="00361B11">
      <w:pPr>
        <w:rPr>
          <w:rFonts w:ascii="Times New Roman" w:hAnsi="Times New Roman" w:cs="Times New Roman"/>
        </w:rPr>
      </w:pPr>
    </w:p>
    <w:p w14:paraId="5C9F04A2" w14:textId="58900B98" w:rsidR="00120005" w:rsidRDefault="006441CA" w:rsidP="00361B1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High and low frequency</w:t>
      </w:r>
      <w:r w:rsidR="00911F20">
        <w:rPr>
          <w:rFonts w:ascii="Times New Roman" w:hAnsi="Times New Roman" w:cs="Times New Roman"/>
        </w:rPr>
        <w:t>:</w:t>
      </w:r>
    </w:p>
    <w:p w14:paraId="692F567C" w14:textId="77D25F4D" w:rsidR="006441CA" w:rsidRDefault="006441CA" w:rsidP="00361B1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01DC27C4" w14:textId="1E2A8DE8" w:rsidR="006441CA" w:rsidRDefault="00E323D8" w:rsidP="00361B11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6192C9DB" wp14:editId="5756C8D3">
            <wp:extent cx="1514475" cy="242887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242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32923" w14:textId="77777777" w:rsidR="00810300" w:rsidRDefault="00810300" w:rsidP="00361B11">
      <w:pPr>
        <w:rPr>
          <w:rFonts w:ascii="Times New Roman" w:hAnsi="Times New Roman" w:cs="Times New Roman"/>
        </w:rPr>
      </w:pPr>
    </w:p>
    <w:p w14:paraId="0CBEF45B" w14:textId="091EA479" w:rsidR="00F47929" w:rsidRDefault="009415E2" w:rsidP="00F47929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</w:rPr>
      </w:pPr>
      <w:r w:rsidRPr="07670F1D">
        <w:rPr>
          <w:rFonts w:ascii="Times New Roman" w:hAnsi="Times New Roman" w:cs="Times New Roman"/>
        </w:rPr>
        <w:t xml:space="preserve">For </w:t>
      </w:r>
      <w:r w:rsidR="00316A53" w:rsidRPr="07670F1D">
        <w:rPr>
          <w:rFonts w:ascii="Times New Roman" w:hAnsi="Times New Roman" w:cs="Times New Roman"/>
        </w:rPr>
        <w:t xml:space="preserve">discrete </w:t>
      </w:r>
      <w:r w:rsidRPr="07670F1D">
        <w:rPr>
          <w:rFonts w:ascii="Times New Roman" w:hAnsi="Times New Roman" w:cs="Times New Roman"/>
        </w:rPr>
        <w:t xml:space="preserve">signal x(k) = </w:t>
      </w:r>
      <w:r w:rsidR="00E83426" w:rsidRPr="07670F1D">
        <w:rPr>
          <w:rFonts w:ascii="Times New Roman" w:hAnsi="Times New Roman" w:cs="Times New Roman"/>
        </w:rPr>
        <w:t>2</w:t>
      </w:r>
      <w:r w:rsidR="007F0523" w:rsidRPr="07670F1D">
        <w:rPr>
          <w:rFonts w:ascii="Times New Roman" w:hAnsi="Times New Roman" w:cs="Times New Roman"/>
        </w:rPr>
        <w:t xml:space="preserve">0 </w:t>
      </w:r>
      <w:r w:rsidR="00316A53" w:rsidRPr="07670F1D">
        <w:rPr>
          <w:rFonts w:ascii="Times New Roman" w:hAnsi="Times New Roman" w:cs="Times New Roman"/>
        </w:rPr>
        <w:t xml:space="preserve">for k </w:t>
      </w:r>
      <w:r w:rsidR="00316A53" w:rsidRPr="07670F1D">
        <w:rPr>
          <w:rFonts w:ascii="Symbol" w:eastAsia="Symbol" w:hAnsi="Symbol" w:cs="Symbol"/>
        </w:rPr>
        <w:t></w:t>
      </w:r>
      <w:r w:rsidR="00316A53" w:rsidRPr="07670F1D">
        <w:rPr>
          <w:rFonts w:ascii="Times New Roman" w:hAnsi="Times New Roman" w:cs="Times New Roman"/>
        </w:rPr>
        <w:t>[0 499]</w:t>
      </w:r>
      <w:r w:rsidR="007F0523" w:rsidRPr="07670F1D">
        <w:rPr>
          <w:rFonts w:ascii="Times New Roman" w:hAnsi="Times New Roman" w:cs="Times New Roman"/>
        </w:rPr>
        <w:t xml:space="preserve">, add a </w:t>
      </w:r>
      <w:r w:rsidR="0035181B" w:rsidRPr="07670F1D">
        <w:rPr>
          <w:rFonts w:ascii="Times New Roman" w:hAnsi="Times New Roman" w:cs="Times New Roman"/>
        </w:rPr>
        <w:t>n</w:t>
      </w:r>
      <w:r w:rsidR="007F0523" w:rsidRPr="07670F1D">
        <w:rPr>
          <w:rFonts w:ascii="Times New Roman" w:hAnsi="Times New Roman" w:cs="Times New Roman"/>
        </w:rPr>
        <w:t>ormally distributed random noise n(k)</w:t>
      </w:r>
      <w:r w:rsidR="005C5980" w:rsidRPr="07670F1D">
        <w:rPr>
          <w:rFonts w:ascii="Times New Roman" w:hAnsi="Times New Roman" w:cs="Times New Roman"/>
        </w:rPr>
        <w:t xml:space="preserve"> (mean 0, variance 1)</w:t>
      </w:r>
      <w:r w:rsidR="00DE43E4" w:rsidRPr="07670F1D">
        <w:rPr>
          <w:rFonts w:ascii="Times New Roman" w:hAnsi="Times New Roman" w:cs="Times New Roman"/>
        </w:rPr>
        <w:t xml:space="preserve"> to the signal</w:t>
      </w:r>
      <w:r w:rsidR="00926FA8" w:rsidRPr="07670F1D">
        <w:rPr>
          <w:rFonts w:ascii="Times New Roman" w:hAnsi="Times New Roman" w:cs="Times New Roman"/>
        </w:rPr>
        <w:t xml:space="preserve">, </w:t>
      </w:r>
      <w:r w:rsidR="00DE43E4" w:rsidRPr="07670F1D">
        <w:rPr>
          <w:rFonts w:ascii="Times New Roman" w:hAnsi="Times New Roman" w:cs="Times New Roman"/>
        </w:rPr>
        <w:t>and</w:t>
      </w:r>
      <w:r w:rsidR="00781F28" w:rsidRPr="07670F1D">
        <w:rPr>
          <w:rFonts w:ascii="Times New Roman" w:hAnsi="Times New Roman" w:cs="Times New Roman"/>
        </w:rPr>
        <w:t xml:space="preserve"> </w:t>
      </w:r>
      <w:r w:rsidR="007F0523" w:rsidRPr="07670F1D">
        <w:rPr>
          <w:rFonts w:ascii="Times New Roman" w:hAnsi="Times New Roman" w:cs="Times New Roman"/>
        </w:rPr>
        <w:t xml:space="preserve">get </w:t>
      </w:r>
      <w:r w:rsidR="00926FA8" w:rsidRPr="07670F1D">
        <w:rPr>
          <w:rFonts w:ascii="Times New Roman" w:hAnsi="Times New Roman" w:cs="Times New Roman"/>
        </w:rPr>
        <w:t>x</w:t>
      </w:r>
      <w:r w:rsidR="00926FA8" w:rsidRPr="07670F1D">
        <w:rPr>
          <w:rFonts w:ascii="Symbol" w:eastAsia="Symbol" w:hAnsi="Symbol" w:cs="Symbol"/>
        </w:rPr>
        <w:t></w:t>
      </w:r>
      <w:r w:rsidR="007F0523" w:rsidRPr="07670F1D">
        <w:rPr>
          <w:rFonts w:ascii="Times New Roman" w:hAnsi="Times New Roman" w:cs="Times New Roman"/>
        </w:rPr>
        <w:t xml:space="preserve">(k) = x(k) + n(k). </w:t>
      </w:r>
      <w:r w:rsidR="00781F28" w:rsidRPr="07670F1D">
        <w:rPr>
          <w:rFonts w:ascii="Times New Roman" w:hAnsi="Times New Roman" w:cs="Times New Roman"/>
        </w:rPr>
        <w:t>Then</w:t>
      </w:r>
      <w:r w:rsidR="00DE43E4" w:rsidRPr="07670F1D">
        <w:rPr>
          <w:rFonts w:ascii="Times New Roman" w:hAnsi="Times New Roman" w:cs="Times New Roman"/>
        </w:rPr>
        <w:t>,</w:t>
      </w:r>
      <w:r w:rsidR="00781F28" w:rsidRPr="07670F1D">
        <w:rPr>
          <w:rFonts w:ascii="Times New Roman" w:hAnsi="Times New Roman" w:cs="Times New Roman"/>
        </w:rPr>
        <w:t xml:space="preserve"> </w:t>
      </w:r>
      <w:r w:rsidR="00EB6BEA" w:rsidRPr="07670F1D">
        <w:rPr>
          <w:rFonts w:ascii="Times New Roman" w:hAnsi="Times New Roman" w:cs="Times New Roman"/>
        </w:rPr>
        <w:t>apply</w:t>
      </w:r>
      <w:r w:rsidR="00926FA8" w:rsidRPr="07670F1D">
        <w:rPr>
          <w:rFonts w:ascii="Times New Roman" w:hAnsi="Times New Roman" w:cs="Times New Roman"/>
        </w:rPr>
        <w:t xml:space="preserve"> a</w:t>
      </w:r>
      <w:r w:rsidR="005902CB" w:rsidRPr="07670F1D">
        <w:rPr>
          <w:rFonts w:ascii="Times New Roman" w:hAnsi="Times New Roman" w:cs="Times New Roman"/>
        </w:rPr>
        <w:t xml:space="preserve"> </w:t>
      </w:r>
      <w:r w:rsidR="00511262" w:rsidRPr="07670F1D">
        <w:rPr>
          <w:rFonts w:ascii="Times New Roman" w:hAnsi="Times New Roman" w:cs="Times New Roman"/>
        </w:rPr>
        <w:t>normalized</w:t>
      </w:r>
      <w:r w:rsidR="005902CB" w:rsidRPr="07670F1D">
        <w:rPr>
          <w:rFonts w:ascii="Times New Roman" w:hAnsi="Times New Roman" w:cs="Times New Roman"/>
        </w:rPr>
        <w:t xml:space="preserve"> (mean 0, standard deviation 1)</w:t>
      </w:r>
      <w:r w:rsidR="00926FA8" w:rsidRPr="07670F1D">
        <w:rPr>
          <w:rFonts w:ascii="Times New Roman" w:hAnsi="Times New Roman" w:cs="Times New Roman"/>
        </w:rPr>
        <w:t xml:space="preserve"> </w:t>
      </w:r>
      <w:hyperlink r:id="rId11">
        <w:r w:rsidR="00926FA8" w:rsidRPr="07670F1D">
          <w:rPr>
            <w:rStyle w:val="Hyperlink"/>
            <w:rFonts w:ascii="Times New Roman" w:hAnsi="Times New Roman" w:cs="Times New Roman"/>
          </w:rPr>
          <w:t>Gaussian kernel</w:t>
        </w:r>
      </w:hyperlink>
      <w:r w:rsidR="00926FA8" w:rsidRPr="07670F1D">
        <w:rPr>
          <w:rFonts w:ascii="Times New Roman" w:hAnsi="Times New Roman" w:cs="Times New Roman"/>
        </w:rPr>
        <w:t xml:space="preserve"> (</w:t>
      </w:r>
      <w:r w:rsidR="00511262" w:rsidRPr="07670F1D">
        <w:rPr>
          <w:rFonts w:ascii="Times New Roman" w:hAnsi="Times New Roman" w:cs="Times New Roman"/>
        </w:rPr>
        <w:t xml:space="preserve">windows size </w:t>
      </w:r>
      <w:r w:rsidR="00B41DD4" w:rsidRPr="07670F1D">
        <w:rPr>
          <w:rFonts w:ascii="Times New Roman" w:hAnsi="Times New Roman" w:cs="Times New Roman"/>
        </w:rPr>
        <w:t>3</w:t>
      </w:r>
      <w:r w:rsidR="00E83426" w:rsidRPr="07670F1D">
        <w:rPr>
          <w:rFonts w:ascii="Times New Roman" w:hAnsi="Times New Roman" w:cs="Times New Roman"/>
        </w:rPr>
        <w:t xml:space="preserve"> and 1</w:t>
      </w:r>
      <w:r w:rsidR="00B41DD4" w:rsidRPr="07670F1D">
        <w:rPr>
          <w:rFonts w:ascii="Times New Roman" w:hAnsi="Times New Roman" w:cs="Times New Roman"/>
        </w:rPr>
        <w:t>1</w:t>
      </w:r>
      <w:r w:rsidR="00E83426" w:rsidRPr="07670F1D">
        <w:rPr>
          <w:rFonts w:ascii="Times New Roman" w:hAnsi="Times New Roman" w:cs="Times New Roman"/>
        </w:rPr>
        <w:t xml:space="preserve"> respectively</w:t>
      </w:r>
      <w:r w:rsidR="00511262" w:rsidRPr="07670F1D">
        <w:rPr>
          <w:rFonts w:ascii="Times New Roman" w:hAnsi="Times New Roman" w:cs="Times New Roman"/>
        </w:rPr>
        <w:t xml:space="preserve"> a</w:t>
      </w:r>
      <w:r w:rsidR="00926FA8" w:rsidRPr="07670F1D">
        <w:rPr>
          <w:rFonts w:ascii="Times New Roman" w:hAnsi="Times New Roman" w:cs="Times New Roman"/>
        </w:rPr>
        <w:t>s a low pass filter</w:t>
      </w:r>
      <w:r w:rsidR="00970985" w:rsidRPr="07670F1D">
        <w:rPr>
          <w:rFonts w:ascii="Times New Roman" w:hAnsi="Times New Roman" w:cs="Times New Roman"/>
        </w:rPr>
        <w:t>, then rescale all elements to make sure the sum is 1</w:t>
      </w:r>
      <w:r w:rsidR="00926FA8" w:rsidRPr="07670F1D">
        <w:rPr>
          <w:rFonts w:ascii="Times New Roman" w:hAnsi="Times New Roman" w:cs="Times New Roman"/>
        </w:rPr>
        <w:t>)</w:t>
      </w:r>
      <w:r w:rsidR="00EB6BEA" w:rsidRPr="07670F1D">
        <w:rPr>
          <w:rFonts w:ascii="Times New Roman" w:hAnsi="Times New Roman" w:cs="Times New Roman"/>
        </w:rPr>
        <w:t xml:space="preserve"> to </w:t>
      </w:r>
      <w:r w:rsidR="00926FA8" w:rsidRPr="07670F1D">
        <w:rPr>
          <w:rFonts w:ascii="Times New Roman" w:hAnsi="Times New Roman" w:cs="Times New Roman"/>
        </w:rPr>
        <w:t>perform convolution y(k) = x</w:t>
      </w:r>
      <w:r w:rsidR="00926FA8" w:rsidRPr="07670F1D">
        <w:rPr>
          <w:rFonts w:ascii="Symbol" w:eastAsia="Symbol" w:hAnsi="Symbol" w:cs="Symbol"/>
        </w:rPr>
        <w:t></w:t>
      </w:r>
      <w:r w:rsidR="00926FA8" w:rsidRPr="07670F1D">
        <w:rPr>
          <w:rFonts w:ascii="Times New Roman" w:hAnsi="Times New Roman" w:cs="Times New Roman"/>
        </w:rPr>
        <w:t xml:space="preserve">(k) </w:t>
      </w:r>
      <w:r w:rsidR="00926FA8" w:rsidRPr="07670F1D">
        <w:rPr>
          <w:rFonts w:ascii="Symbol" w:eastAsia="Symbol" w:hAnsi="Symbol" w:cs="Symbol"/>
        </w:rPr>
        <w:t></w:t>
      </w:r>
      <w:r w:rsidR="00781F28" w:rsidRPr="07670F1D">
        <w:rPr>
          <w:rFonts w:ascii="Times New Roman" w:hAnsi="Times New Roman" w:cs="Times New Roman"/>
        </w:rPr>
        <w:t xml:space="preserve"> h</w:t>
      </w:r>
      <w:r w:rsidR="59FDF2D8" w:rsidRPr="07670F1D">
        <w:rPr>
          <w:rFonts w:ascii="Times New Roman" w:hAnsi="Times New Roman" w:cs="Times New Roman"/>
        </w:rPr>
        <w:t>(k) (h presents the impulse response</w:t>
      </w:r>
      <w:r w:rsidR="1482158D" w:rsidRPr="07670F1D">
        <w:rPr>
          <w:rFonts w:ascii="Times New Roman" w:hAnsi="Times New Roman" w:cs="Times New Roman"/>
        </w:rPr>
        <w:t>, and in this case it’s the filter</w:t>
      </w:r>
      <w:r w:rsidR="59FDF2D8" w:rsidRPr="07670F1D">
        <w:rPr>
          <w:rFonts w:ascii="Times New Roman" w:hAnsi="Times New Roman" w:cs="Times New Roman"/>
        </w:rPr>
        <w:t>)</w:t>
      </w:r>
      <w:r w:rsidR="00781F28" w:rsidRPr="07670F1D">
        <w:rPr>
          <w:rFonts w:ascii="Times New Roman" w:hAnsi="Times New Roman" w:cs="Times New Roman"/>
        </w:rPr>
        <w:t xml:space="preserve"> by using basic arithmetic operations only.</w:t>
      </w:r>
      <w:r w:rsidR="187DA8BD" w:rsidRPr="07670F1D">
        <w:rPr>
          <w:rFonts w:ascii="Times New Roman" w:hAnsi="Times New Roman" w:cs="Times New Roman"/>
        </w:rPr>
        <w:t xml:space="preserve">  (Implement the convolution without using library API)</w:t>
      </w:r>
    </w:p>
    <w:p w14:paraId="084B6130" w14:textId="46128A8B" w:rsidR="009415E2" w:rsidRDefault="009D3679" w:rsidP="00F4792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</w:t>
      </w:r>
      <w:r w:rsidR="00F47929" w:rsidRPr="00F47929">
        <w:rPr>
          <w:rFonts w:ascii="Times New Roman" w:hAnsi="Times New Roman" w:cs="Times New Roman"/>
        </w:rPr>
        <w:t>isualize</w:t>
      </w:r>
      <w:r w:rsidR="005C5980">
        <w:rPr>
          <w:rFonts w:ascii="Times New Roman" w:hAnsi="Times New Roman" w:cs="Times New Roman"/>
        </w:rPr>
        <w:t xml:space="preserve"> both</w:t>
      </w:r>
      <w:r w:rsidR="00F47929" w:rsidRPr="00F47929">
        <w:rPr>
          <w:rFonts w:ascii="Times New Roman" w:hAnsi="Times New Roman" w:cs="Times New Roman"/>
        </w:rPr>
        <w:t xml:space="preserve"> x(k) and x</w:t>
      </w:r>
      <w:r w:rsidR="00F47929">
        <w:rPr>
          <w:rFonts w:ascii="Symbol" w:eastAsia="Symbol" w:hAnsi="Symbol" w:cs="Symbol"/>
        </w:rPr>
        <w:t></w:t>
      </w:r>
      <w:r w:rsidR="00F47929" w:rsidRPr="00F47929">
        <w:rPr>
          <w:rFonts w:ascii="Times New Roman" w:hAnsi="Times New Roman" w:cs="Times New Roman"/>
        </w:rPr>
        <w:t>(k)</w:t>
      </w:r>
      <w:r>
        <w:rPr>
          <w:rFonts w:ascii="Times New Roman" w:hAnsi="Times New Roman" w:cs="Times New Roman"/>
        </w:rPr>
        <w:t xml:space="preserve"> in one </w:t>
      </w:r>
      <w:r w:rsidR="00E83426">
        <w:rPr>
          <w:rFonts w:ascii="Times New Roman" w:hAnsi="Times New Roman" w:cs="Times New Roman"/>
        </w:rPr>
        <w:t>figure</w:t>
      </w:r>
      <w:r w:rsidR="00F47929">
        <w:rPr>
          <w:rFonts w:ascii="Times New Roman" w:hAnsi="Times New Roman" w:cs="Times New Roman"/>
        </w:rPr>
        <w:t xml:space="preserve"> (10 points</w:t>
      </w:r>
      <w:r w:rsidR="00F47929">
        <w:rPr>
          <w:rFonts w:ascii="Times New Roman" w:hAnsi="Times New Roman" w:cs="Times New Roman" w:hint="eastAsia"/>
        </w:rPr>
        <w:t>)</w:t>
      </w:r>
    </w:p>
    <w:p w14:paraId="5059DDD2" w14:textId="4D235C72" w:rsidR="00CA7289" w:rsidRDefault="00CA7289" w:rsidP="00CA7289">
      <w:pPr>
        <w:ind w:left="360"/>
        <w:rPr>
          <w:rFonts w:ascii="Times New Roman" w:hAnsi="Times New Roman" w:cs="Times New Roman"/>
        </w:rPr>
      </w:pPr>
    </w:p>
    <w:p w14:paraId="609E649E" w14:textId="4C9BF4C6" w:rsidR="00CA7289" w:rsidRPr="00CA7289" w:rsidRDefault="00CA7289" w:rsidP="00CA7289">
      <w:pPr>
        <w:ind w:left="36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60A26A0" wp14:editId="6CBC94AD">
            <wp:extent cx="3942272" cy="3570491"/>
            <wp:effectExtent l="0" t="0" r="127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08841" cy="3630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437A7" w14:textId="303E3405" w:rsidR="00CA7289" w:rsidRPr="004E7895" w:rsidRDefault="00E83426" w:rsidP="004E7895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</w:t>
      </w:r>
      <w:r w:rsidRPr="00F47929">
        <w:rPr>
          <w:rFonts w:ascii="Times New Roman" w:hAnsi="Times New Roman" w:cs="Times New Roman"/>
        </w:rPr>
        <w:t xml:space="preserve">isualize </w:t>
      </w:r>
      <w:r>
        <w:rPr>
          <w:rFonts w:ascii="Times New Roman" w:hAnsi="Times New Roman" w:cs="Times New Roman"/>
        </w:rPr>
        <w:t xml:space="preserve">both </w:t>
      </w:r>
      <w:r w:rsidRPr="00F47929">
        <w:rPr>
          <w:rFonts w:ascii="Times New Roman" w:hAnsi="Times New Roman" w:cs="Times New Roman"/>
        </w:rPr>
        <w:t>x(k)</w:t>
      </w:r>
      <w:r>
        <w:rPr>
          <w:rFonts w:ascii="Times New Roman" w:hAnsi="Times New Roman" w:cs="Times New Roman"/>
        </w:rPr>
        <w:t>,</w:t>
      </w:r>
      <w:r w:rsidRPr="00F47929">
        <w:rPr>
          <w:rFonts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</w:rPr>
        <w:t>y</w:t>
      </w:r>
      <w:r w:rsidRPr="00F47929">
        <w:rPr>
          <w:rFonts w:ascii="Times New Roman" w:hAnsi="Times New Roman" w:cs="Times New Roman"/>
        </w:rPr>
        <w:t>(k)</w:t>
      </w:r>
      <w:r>
        <w:rPr>
          <w:rFonts w:ascii="Times New Roman" w:hAnsi="Times New Roman" w:cs="Times New Roman"/>
        </w:rPr>
        <w:t xml:space="preserve"> based on kernel window size </w:t>
      </w:r>
      <w:r w:rsidR="00B41DD4"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/>
        </w:rPr>
        <w:t xml:space="preserve"> in one figure (1</w:t>
      </w:r>
      <w:r w:rsidR="00C57155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 xml:space="preserve"> points</w:t>
      </w:r>
      <w:r>
        <w:rPr>
          <w:rFonts w:ascii="Times New Roman" w:hAnsi="Times New Roman" w:cs="Times New Roman" w:hint="eastAsia"/>
        </w:rPr>
        <w:t>)</w:t>
      </w:r>
    </w:p>
    <w:p w14:paraId="560E48F5" w14:textId="7D153620" w:rsidR="00CA7289" w:rsidRPr="00CA7289" w:rsidRDefault="003457A6" w:rsidP="00CA7289">
      <w:pPr>
        <w:ind w:left="360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31CA5A18" wp14:editId="4F04A57D">
            <wp:extent cx="5943600" cy="39814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1EC16" w14:textId="46670CAD" w:rsidR="00F47929" w:rsidRDefault="009D3679" w:rsidP="00F4792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</w:t>
      </w:r>
      <w:r w:rsidR="00F47929" w:rsidRPr="00F47929">
        <w:rPr>
          <w:rFonts w:ascii="Times New Roman" w:hAnsi="Times New Roman" w:cs="Times New Roman"/>
        </w:rPr>
        <w:t xml:space="preserve">isualize </w:t>
      </w:r>
      <w:r w:rsidR="005C5980">
        <w:rPr>
          <w:rFonts w:ascii="Times New Roman" w:hAnsi="Times New Roman" w:cs="Times New Roman"/>
        </w:rPr>
        <w:t xml:space="preserve">both </w:t>
      </w:r>
      <w:r w:rsidR="00F47929" w:rsidRPr="00F47929">
        <w:rPr>
          <w:rFonts w:ascii="Times New Roman" w:hAnsi="Times New Roman" w:cs="Times New Roman"/>
        </w:rPr>
        <w:t>x(k)</w:t>
      </w:r>
      <w:r w:rsidR="00E83426">
        <w:rPr>
          <w:rFonts w:ascii="Times New Roman" w:hAnsi="Times New Roman" w:cs="Times New Roman"/>
        </w:rPr>
        <w:t>,</w:t>
      </w:r>
      <w:r w:rsidR="00F47929" w:rsidRPr="00F47929">
        <w:rPr>
          <w:rFonts w:ascii="Times New Roman" w:hAnsi="Times New Roman" w:cs="Times New Roman"/>
        </w:rPr>
        <w:t xml:space="preserve"> and </w:t>
      </w:r>
      <w:r w:rsidR="00F47929">
        <w:rPr>
          <w:rFonts w:ascii="Times New Roman" w:hAnsi="Times New Roman" w:cs="Times New Roman"/>
        </w:rPr>
        <w:t>y</w:t>
      </w:r>
      <w:r w:rsidR="00F47929" w:rsidRPr="00F47929">
        <w:rPr>
          <w:rFonts w:ascii="Times New Roman" w:hAnsi="Times New Roman" w:cs="Times New Roman"/>
        </w:rPr>
        <w:t>(k)</w:t>
      </w:r>
      <w:r w:rsidR="00E83426">
        <w:rPr>
          <w:rFonts w:ascii="Times New Roman" w:hAnsi="Times New Roman" w:cs="Times New Roman"/>
        </w:rPr>
        <w:t xml:space="preserve"> based on kernel window size 1</w:t>
      </w:r>
      <w:r w:rsidR="00B41DD4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 xml:space="preserve"> in one </w:t>
      </w:r>
      <w:r w:rsidR="00E83426">
        <w:rPr>
          <w:rFonts w:ascii="Times New Roman" w:hAnsi="Times New Roman" w:cs="Times New Roman"/>
        </w:rPr>
        <w:t xml:space="preserve">figure </w:t>
      </w:r>
      <w:r w:rsidR="00F47929">
        <w:rPr>
          <w:rFonts w:ascii="Times New Roman" w:hAnsi="Times New Roman" w:cs="Times New Roman"/>
        </w:rPr>
        <w:t>(</w:t>
      </w:r>
      <w:r w:rsidR="00E83426">
        <w:rPr>
          <w:rFonts w:ascii="Times New Roman" w:hAnsi="Times New Roman" w:cs="Times New Roman"/>
        </w:rPr>
        <w:t>5</w:t>
      </w:r>
      <w:r w:rsidR="00F47929">
        <w:rPr>
          <w:rFonts w:ascii="Times New Roman" w:hAnsi="Times New Roman" w:cs="Times New Roman"/>
        </w:rPr>
        <w:t xml:space="preserve"> points</w:t>
      </w:r>
      <w:r w:rsidR="00F47929">
        <w:rPr>
          <w:rFonts w:ascii="Times New Roman" w:hAnsi="Times New Roman" w:cs="Times New Roman" w:hint="eastAsia"/>
        </w:rPr>
        <w:t>)</w:t>
      </w:r>
    </w:p>
    <w:p w14:paraId="017A858E" w14:textId="723DA9C7" w:rsidR="00DE43E4" w:rsidRDefault="00214DB9" w:rsidP="000A7090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ip: </w:t>
      </w:r>
      <w:r w:rsidR="00F47929">
        <w:rPr>
          <w:rFonts w:ascii="Times New Roman" w:hAnsi="Times New Roman" w:cs="Times New Roman"/>
        </w:rPr>
        <w:t xml:space="preserve">You may consider using </w:t>
      </w:r>
      <w:r w:rsidR="00F47929" w:rsidRPr="00F47929">
        <w:rPr>
          <w:rFonts w:ascii="Times New Roman" w:hAnsi="Times New Roman" w:cs="Times New Roman"/>
        </w:rPr>
        <w:t>zero-padded</w:t>
      </w:r>
      <w:r w:rsidR="00F47929">
        <w:rPr>
          <w:rFonts w:ascii="Times New Roman" w:hAnsi="Times New Roman" w:cs="Times New Roman"/>
        </w:rPr>
        <w:t xml:space="preserve"> for edges during convolution operation</w:t>
      </w:r>
    </w:p>
    <w:p w14:paraId="42A71FAB" w14:textId="375EDE29" w:rsidR="008145CC" w:rsidRDefault="008145CC" w:rsidP="004E7895">
      <w:pPr>
        <w:pStyle w:val="ListParagraph"/>
        <w:jc w:val="center"/>
        <w:rPr>
          <w:rFonts w:ascii="Times New Roman" w:hAnsi="Times New Roman" w:cs="Times New Roman"/>
        </w:rPr>
      </w:pPr>
    </w:p>
    <w:p w14:paraId="310D7F3F" w14:textId="155BCB2A" w:rsidR="008145CC" w:rsidRDefault="004E7895" w:rsidP="000A7090">
      <w:pPr>
        <w:pStyle w:val="ListParagrap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D8DC96B" wp14:editId="34FDEDF7">
            <wp:extent cx="5695950" cy="3633147"/>
            <wp:effectExtent l="0" t="0" r="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13743" cy="3644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2AE91" w14:textId="77777777" w:rsidR="00B63C4F" w:rsidRPr="00B63C4F" w:rsidRDefault="00B63C4F" w:rsidP="00B63C4F">
      <w:pPr>
        <w:rPr>
          <w:rFonts w:ascii="Times New Roman" w:hAnsi="Times New Roman" w:cs="Times New Roman"/>
        </w:rPr>
      </w:pPr>
    </w:p>
    <w:p w14:paraId="2EC396E2" w14:textId="7DD95E82" w:rsidR="000F544D" w:rsidRDefault="4BD2671C" w:rsidP="000F544D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</w:rPr>
      </w:pPr>
      <w:r w:rsidRPr="3F15462C">
        <w:rPr>
          <w:rFonts w:ascii="Times New Roman" w:hAnsi="Times New Roman" w:cs="Times New Roman"/>
        </w:rPr>
        <w:t xml:space="preserve">Write a </w:t>
      </w:r>
      <w:r w:rsidR="7475FEBF" w:rsidRPr="3F15462C">
        <w:rPr>
          <w:rFonts w:ascii="Times New Roman" w:hAnsi="Times New Roman" w:cs="Times New Roman"/>
        </w:rPr>
        <w:t xml:space="preserve">2~3 pages of survey on </w:t>
      </w:r>
      <w:r w:rsidR="00593E57">
        <w:rPr>
          <w:rFonts w:ascii="Times New Roman" w:hAnsi="Times New Roman" w:cs="Times New Roman"/>
        </w:rPr>
        <w:t>the sensing and measurement</w:t>
      </w:r>
      <w:r w:rsidR="00593E57" w:rsidRPr="00D12F64">
        <w:rPr>
          <w:rFonts w:ascii="Times New Roman" w:hAnsi="Times New Roman" w:cs="Times New Roman"/>
        </w:rPr>
        <w:t xml:space="preserve"> </w:t>
      </w:r>
      <w:r w:rsidR="00593E57">
        <w:rPr>
          <w:rFonts w:ascii="Times New Roman" w:hAnsi="Times New Roman" w:cs="Times New Roman"/>
        </w:rPr>
        <w:t>of a specific</w:t>
      </w:r>
      <w:r w:rsidR="7475FEBF" w:rsidRPr="3F15462C">
        <w:rPr>
          <w:rFonts w:ascii="Times New Roman" w:hAnsi="Times New Roman" w:cs="Times New Roman"/>
        </w:rPr>
        <w:t xml:space="preserve"> 1D </w:t>
      </w:r>
      <w:r w:rsidR="00D12F64">
        <w:rPr>
          <w:rFonts w:ascii="Times New Roman" w:hAnsi="Times New Roman" w:cs="Times New Roman" w:hint="eastAsia"/>
        </w:rPr>
        <w:t>p</w:t>
      </w:r>
      <w:r w:rsidR="00D12F64" w:rsidRPr="00D12F64">
        <w:rPr>
          <w:rFonts w:ascii="Times New Roman" w:hAnsi="Times New Roman" w:cs="Times New Roman"/>
        </w:rPr>
        <w:t>hysical quantity</w:t>
      </w:r>
      <w:r w:rsidR="00C61E62">
        <w:rPr>
          <w:rFonts w:ascii="Times New Roman" w:hAnsi="Times New Roman" w:cs="Times New Roman"/>
        </w:rPr>
        <w:t xml:space="preserve"> </w:t>
      </w:r>
      <w:r w:rsidR="7475FEBF" w:rsidRPr="3F15462C">
        <w:rPr>
          <w:rFonts w:ascii="Times New Roman" w:hAnsi="Times New Roman" w:cs="Times New Roman"/>
        </w:rPr>
        <w:t>related to</w:t>
      </w:r>
      <w:r w:rsidR="00ED6C0C">
        <w:rPr>
          <w:rFonts w:ascii="Times New Roman" w:hAnsi="Times New Roman" w:cs="Times New Roman"/>
        </w:rPr>
        <w:t xml:space="preserve"> the</w:t>
      </w:r>
      <w:r w:rsidR="7475FEBF" w:rsidRPr="3F15462C">
        <w:rPr>
          <w:rFonts w:ascii="Times New Roman" w:hAnsi="Times New Roman" w:cs="Times New Roman"/>
        </w:rPr>
        <w:t xml:space="preserve"> </w:t>
      </w:r>
      <w:r w:rsidR="00495CDD">
        <w:rPr>
          <w:rFonts w:ascii="Times New Roman" w:hAnsi="Times New Roman" w:cs="Times New Roman"/>
        </w:rPr>
        <w:t>automotive</w:t>
      </w:r>
      <w:r w:rsidR="00A81378">
        <w:rPr>
          <w:rFonts w:ascii="Times New Roman" w:hAnsi="Times New Roman" w:cs="Times New Roman"/>
        </w:rPr>
        <w:t xml:space="preserve"> (vehicles, manufacturing, etc)</w:t>
      </w:r>
      <w:r w:rsidR="7475FEBF" w:rsidRPr="3F15462C">
        <w:rPr>
          <w:rFonts w:ascii="Times New Roman" w:hAnsi="Times New Roman" w:cs="Times New Roman"/>
        </w:rPr>
        <w:t xml:space="preserve"> such as: vibration</w:t>
      </w:r>
      <w:r w:rsidR="00A81378">
        <w:rPr>
          <w:rFonts w:ascii="Times New Roman" w:hAnsi="Times New Roman" w:cs="Times New Roman"/>
        </w:rPr>
        <w:t xml:space="preserve">, </w:t>
      </w:r>
      <w:r w:rsidR="7475FEBF" w:rsidRPr="3F15462C">
        <w:rPr>
          <w:rFonts w:ascii="Times New Roman" w:hAnsi="Times New Roman" w:cs="Times New Roman"/>
        </w:rPr>
        <w:t>friction</w:t>
      </w:r>
      <w:r w:rsidR="00A81378">
        <w:rPr>
          <w:rFonts w:ascii="Times New Roman" w:hAnsi="Times New Roman" w:cs="Times New Roman"/>
        </w:rPr>
        <w:t xml:space="preserve">, </w:t>
      </w:r>
      <w:r w:rsidR="7475FEBF" w:rsidRPr="3F15462C">
        <w:rPr>
          <w:rFonts w:ascii="Times New Roman" w:hAnsi="Times New Roman" w:cs="Times New Roman"/>
        </w:rPr>
        <w:t>temperature</w:t>
      </w:r>
      <w:r w:rsidR="00A81378">
        <w:rPr>
          <w:rFonts w:ascii="Times New Roman" w:hAnsi="Times New Roman" w:cs="Times New Roman"/>
        </w:rPr>
        <w:t xml:space="preserve">, </w:t>
      </w:r>
      <w:r w:rsidR="7475FEBF" w:rsidRPr="3F15462C">
        <w:rPr>
          <w:rFonts w:ascii="Times New Roman" w:hAnsi="Times New Roman" w:cs="Times New Roman"/>
        </w:rPr>
        <w:t>speed</w:t>
      </w:r>
      <w:r w:rsidR="00A81378">
        <w:rPr>
          <w:rFonts w:ascii="Times New Roman" w:hAnsi="Times New Roman" w:cs="Times New Roman"/>
        </w:rPr>
        <w:t xml:space="preserve">, or </w:t>
      </w:r>
      <w:r w:rsidR="0016547E">
        <w:rPr>
          <w:rFonts w:ascii="Times New Roman" w:hAnsi="Times New Roman" w:cs="Times New Roman"/>
        </w:rPr>
        <w:t>distanc</w:t>
      </w:r>
      <w:r w:rsidR="00A81378">
        <w:rPr>
          <w:rFonts w:ascii="Times New Roman" w:hAnsi="Times New Roman" w:cs="Times New Roman"/>
        </w:rPr>
        <w:t>e</w:t>
      </w:r>
      <w:r w:rsidR="7475FEBF" w:rsidRPr="3F15462C">
        <w:rPr>
          <w:rFonts w:ascii="Times New Roman" w:hAnsi="Times New Roman" w:cs="Times New Roman"/>
        </w:rPr>
        <w:t>. The grading of this question is based on the contents which the survey covers</w:t>
      </w:r>
      <w:r w:rsidR="00560F7D">
        <w:rPr>
          <w:rFonts w:ascii="Times New Roman" w:hAnsi="Times New Roman" w:cs="Times New Roman"/>
        </w:rPr>
        <w:t xml:space="preserve"> </w:t>
      </w:r>
      <w:r w:rsidR="00560F7D" w:rsidRPr="3F15462C">
        <w:rPr>
          <w:rFonts w:ascii="Times New Roman" w:hAnsi="Times New Roman" w:cs="Times New Roman"/>
        </w:rPr>
        <w:t>(40 points)</w:t>
      </w:r>
      <w:r w:rsidR="7475FEBF" w:rsidRPr="3F15462C">
        <w:rPr>
          <w:rFonts w:ascii="Times New Roman" w:hAnsi="Times New Roman" w:cs="Times New Roman"/>
        </w:rPr>
        <w:t>:</w:t>
      </w:r>
    </w:p>
    <w:p w14:paraId="18DC6CD0" w14:textId="77777777" w:rsidR="007B31DB" w:rsidRDefault="007B31DB" w:rsidP="007B31DB">
      <w:pPr>
        <w:rPr>
          <w:rFonts w:ascii="Times New Roman" w:eastAsia="Times New Roman" w:hAnsi="Times New Roman" w:cs="Times New Roman"/>
        </w:rPr>
      </w:pPr>
    </w:p>
    <w:p w14:paraId="4089AAA3" w14:textId="262C9EFF" w:rsidR="007B31DB" w:rsidRPr="007B31DB" w:rsidRDefault="007B31DB" w:rsidP="007B31DB">
      <w:pPr>
        <w:rPr>
          <w:rFonts w:ascii="Times New Roman" w:eastAsia="Times New Roman" w:hAnsi="Times New Roman" w:cs="Times New Roman"/>
        </w:rPr>
      </w:pPr>
      <w:r w:rsidRPr="007B31DB">
        <w:rPr>
          <w:rFonts w:ascii="Times New Roman" w:eastAsia="Times New Roman" w:hAnsi="Times New Roman" w:cs="Times New Roman"/>
        </w:rPr>
        <w:t xml:space="preserve">In this survey we shall discuss about importance of sensing and measuring the vehicle tire friction.  </w:t>
      </w:r>
    </w:p>
    <w:p w14:paraId="170BA195" w14:textId="77777777" w:rsidR="000F544D" w:rsidRPr="000F544D" w:rsidRDefault="000F544D" w:rsidP="000F544D">
      <w:pPr>
        <w:rPr>
          <w:rFonts w:ascii="Times New Roman" w:hAnsi="Times New Roman" w:cs="Times New Roman"/>
        </w:rPr>
      </w:pPr>
    </w:p>
    <w:p w14:paraId="22879156" w14:textId="0347FF9E" w:rsidR="3D17E068" w:rsidRDefault="3D17E068" w:rsidP="782CCB62">
      <w:pPr>
        <w:ind w:left="360"/>
        <w:rPr>
          <w:rFonts w:ascii="Times New Roman" w:eastAsia="Times New Roman" w:hAnsi="Times New Roman" w:cs="Times New Roman"/>
        </w:rPr>
      </w:pPr>
      <w:r w:rsidRPr="00BE195A">
        <w:rPr>
          <w:rFonts w:ascii="Times New Roman" w:eastAsia="Times New Roman" w:hAnsi="Times New Roman" w:cs="Times New Roman"/>
          <w:b/>
          <w:bCs/>
        </w:rPr>
        <w:t xml:space="preserve">The importance of measuring this </w:t>
      </w:r>
      <w:r w:rsidR="00983EFA" w:rsidRPr="00BE195A">
        <w:rPr>
          <w:rFonts w:ascii="Times New Roman" w:hAnsi="Times New Roman" w:cs="Times New Roman" w:hint="eastAsia"/>
          <w:b/>
          <w:bCs/>
        </w:rPr>
        <w:t>p</w:t>
      </w:r>
      <w:r w:rsidR="00983EFA" w:rsidRPr="00BE195A">
        <w:rPr>
          <w:rFonts w:ascii="Times New Roman" w:hAnsi="Times New Roman" w:cs="Times New Roman"/>
          <w:b/>
          <w:bCs/>
        </w:rPr>
        <w:t>hysical quantity</w:t>
      </w:r>
      <w:r w:rsidR="00983EFA" w:rsidRPr="00D12F64">
        <w:rPr>
          <w:rFonts w:ascii="Times New Roman" w:hAnsi="Times New Roman" w:cs="Times New Roman"/>
        </w:rPr>
        <w:t xml:space="preserve"> </w:t>
      </w:r>
      <w:r w:rsidRPr="782CCB62">
        <w:rPr>
          <w:rFonts w:ascii="Times New Roman" w:eastAsia="Times New Roman" w:hAnsi="Times New Roman" w:cs="Times New Roman"/>
        </w:rPr>
        <w:t>(5</w:t>
      </w:r>
      <w:r w:rsidR="0088294A">
        <w:rPr>
          <w:rFonts w:ascii="Times New Roman" w:eastAsia="Times New Roman" w:hAnsi="Times New Roman" w:cs="Times New Roman"/>
        </w:rPr>
        <w:t xml:space="preserve"> points</w:t>
      </w:r>
      <w:proofErr w:type="gramStart"/>
      <w:r w:rsidRPr="782CCB62">
        <w:rPr>
          <w:rFonts w:ascii="Times New Roman" w:eastAsia="Times New Roman" w:hAnsi="Times New Roman" w:cs="Times New Roman"/>
        </w:rPr>
        <w:t>);</w:t>
      </w:r>
      <w:proofErr w:type="gramEnd"/>
    </w:p>
    <w:p w14:paraId="7E7F9894" w14:textId="4DDB8505" w:rsidR="000F544D" w:rsidRDefault="000F544D" w:rsidP="782CCB62">
      <w:pPr>
        <w:ind w:left="360"/>
        <w:rPr>
          <w:rFonts w:ascii="Times New Roman" w:eastAsia="Times New Roman" w:hAnsi="Times New Roman" w:cs="Times New Roman"/>
        </w:rPr>
      </w:pPr>
    </w:p>
    <w:p w14:paraId="698A894D" w14:textId="5C795D1B" w:rsidR="0066327A" w:rsidRPr="00EF106F" w:rsidRDefault="001A0F5C" w:rsidP="00EF106F">
      <w:pPr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riction is very important</w:t>
      </w:r>
      <w:r w:rsidR="009C0049">
        <w:rPr>
          <w:rFonts w:ascii="Times New Roman" w:eastAsia="Times New Roman" w:hAnsi="Times New Roman" w:cs="Times New Roman"/>
        </w:rPr>
        <w:t xml:space="preserve"> attribute required for a </w:t>
      </w:r>
      <w:r w:rsidR="005776B9">
        <w:rPr>
          <w:rFonts w:ascii="Times New Roman" w:eastAsia="Times New Roman" w:hAnsi="Times New Roman" w:cs="Times New Roman"/>
        </w:rPr>
        <w:t xml:space="preserve">car’s </w:t>
      </w:r>
      <w:r w:rsidR="009C0049">
        <w:rPr>
          <w:rFonts w:ascii="Times New Roman" w:eastAsia="Times New Roman" w:hAnsi="Times New Roman" w:cs="Times New Roman"/>
        </w:rPr>
        <w:t xml:space="preserve">tire to drive safely. </w:t>
      </w:r>
      <w:r w:rsidR="00EC4354">
        <w:rPr>
          <w:rFonts w:ascii="Times New Roman" w:eastAsia="Times New Roman" w:hAnsi="Times New Roman" w:cs="Times New Roman"/>
        </w:rPr>
        <w:t xml:space="preserve">It is the force that enables the car to move forward at all. </w:t>
      </w:r>
      <w:r w:rsidR="000177D3">
        <w:rPr>
          <w:rFonts w:ascii="Times New Roman" w:eastAsia="Times New Roman" w:hAnsi="Times New Roman" w:cs="Times New Roman"/>
        </w:rPr>
        <w:t>It is</w:t>
      </w:r>
      <w:r w:rsidR="00EC4354">
        <w:rPr>
          <w:rFonts w:ascii="Times New Roman" w:eastAsia="Times New Roman" w:hAnsi="Times New Roman" w:cs="Times New Roman"/>
        </w:rPr>
        <w:t xml:space="preserve"> the friction force that keeps the tires from sliding on the road</w:t>
      </w:r>
      <w:r w:rsidR="009A5079">
        <w:rPr>
          <w:rFonts w:ascii="Times New Roman" w:eastAsia="Times New Roman" w:hAnsi="Times New Roman" w:cs="Times New Roman"/>
        </w:rPr>
        <w:t>.</w:t>
      </w:r>
      <w:r w:rsidR="00817C2B">
        <w:rPr>
          <w:rFonts w:ascii="Times New Roman" w:eastAsia="Times New Roman" w:hAnsi="Times New Roman" w:cs="Times New Roman"/>
        </w:rPr>
        <w:t xml:space="preserve"> It is also important that car maintains a good amount of friction </w:t>
      </w:r>
      <w:r w:rsidR="00984494">
        <w:rPr>
          <w:rFonts w:ascii="Times New Roman" w:eastAsia="Times New Roman" w:hAnsi="Times New Roman" w:cs="Times New Roman"/>
        </w:rPr>
        <w:t xml:space="preserve">while it </w:t>
      </w:r>
      <w:r w:rsidR="000177D3">
        <w:rPr>
          <w:rFonts w:ascii="Times New Roman" w:eastAsia="Times New Roman" w:hAnsi="Times New Roman" w:cs="Times New Roman"/>
        </w:rPr>
        <w:t>is</w:t>
      </w:r>
      <w:r w:rsidR="00984494">
        <w:rPr>
          <w:rFonts w:ascii="Times New Roman" w:eastAsia="Times New Roman" w:hAnsi="Times New Roman" w:cs="Times New Roman"/>
        </w:rPr>
        <w:t xml:space="preserve"> taking a turn so that it does not drift away from </w:t>
      </w:r>
      <w:r w:rsidR="00327B7D">
        <w:rPr>
          <w:rFonts w:ascii="Times New Roman" w:eastAsia="Times New Roman" w:hAnsi="Times New Roman" w:cs="Times New Roman"/>
        </w:rPr>
        <w:t>its</w:t>
      </w:r>
      <w:r w:rsidR="00DA1716">
        <w:rPr>
          <w:rFonts w:ascii="Times New Roman" w:eastAsia="Times New Roman" w:hAnsi="Times New Roman" w:cs="Times New Roman"/>
        </w:rPr>
        <w:t xml:space="preserve"> path.</w:t>
      </w:r>
      <w:r w:rsidR="00016820">
        <w:rPr>
          <w:rFonts w:ascii="Times New Roman" w:eastAsia="Times New Roman" w:hAnsi="Times New Roman" w:cs="Times New Roman"/>
        </w:rPr>
        <w:t xml:space="preserve"> In snowy conditions the amount of friction between the surface and the car’s tire will be very less and it becomes </w:t>
      </w:r>
      <w:proofErr w:type="gramStart"/>
      <w:r w:rsidR="00016820">
        <w:rPr>
          <w:rFonts w:ascii="Times New Roman" w:eastAsia="Times New Roman" w:hAnsi="Times New Roman" w:cs="Times New Roman"/>
        </w:rPr>
        <w:t>really difficult</w:t>
      </w:r>
      <w:proofErr w:type="gramEnd"/>
      <w:r w:rsidR="00016820">
        <w:rPr>
          <w:rFonts w:ascii="Times New Roman" w:eastAsia="Times New Roman" w:hAnsi="Times New Roman" w:cs="Times New Roman"/>
        </w:rPr>
        <w:t xml:space="preserve"> to break or sudden accelerate the vehicle</w:t>
      </w:r>
      <w:r w:rsidR="000769F2">
        <w:rPr>
          <w:rFonts w:ascii="Times New Roman" w:eastAsia="Times New Roman" w:hAnsi="Times New Roman" w:cs="Times New Roman"/>
        </w:rPr>
        <w:t xml:space="preserve"> during those conditions.</w:t>
      </w:r>
    </w:p>
    <w:p w14:paraId="535BA5DD" w14:textId="31AD89C1" w:rsidR="006451F8" w:rsidRDefault="3D17E068" w:rsidP="006451F8">
      <w:pPr>
        <w:ind w:left="360"/>
        <w:rPr>
          <w:rFonts w:ascii="Times New Roman" w:eastAsia="Times New Roman" w:hAnsi="Times New Roman" w:cs="Times New Roman"/>
          <w:b/>
          <w:bCs/>
        </w:rPr>
      </w:pPr>
      <w:r w:rsidRPr="00880A31">
        <w:rPr>
          <w:rFonts w:ascii="Times New Roman" w:eastAsia="Times New Roman" w:hAnsi="Times New Roman" w:cs="Times New Roman"/>
          <w:b/>
          <w:bCs/>
        </w:rPr>
        <w:t xml:space="preserve">The challenges of measuring this </w:t>
      </w:r>
      <w:r w:rsidR="00983EFA" w:rsidRPr="00880A31">
        <w:rPr>
          <w:rFonts w:ascii="Times New Roman" w:hAnsi="Times New Roman" w:cs="Times New Roman" w:hint="eastAsia"/>
          <w:b/>
          <w:bCs/>
        </w:rPr>
        <w:t>p</w:t>
      </w:r>
      <w:r w:rsidR="00983EFA" w:rsidRPr="00880A31">
        <w:rPr>
          <w:rFonts w:ascii="Times New Roman" w:hAnsi="Times New Roman" w:cs="Times New Roman"/>
          <w:b/>
          <w:bCs/>
        </w:rPr>
        <w:t xml:space="preserve">hysical quantity </w:t>
      </w:r>
      <w:r w:rsidRPr="00880A31">
        <w:rPr>
          <w:rFonts w:ascii="Times New Roman" w:eastAsia="Times New Roman" w:hAnsi="Times New Roman" w:cs="Times New Roman"/>
          <w:b/>
          <w:bCs/>
        </w:rPr>
        <w:t>(5</w:t>
      </w:r>
      <w:proofErr w:type="gramStart"/>
      <w:r w:rsidRPr="00880A31">
        <w:rPr>
          <w:rFonts w:ascii="Times New Roman" w:eastAsia="Times New Roman" w:hAnsi="Times New Roman" w:cs="Times New Roman"/>
          <w:b/>
          <w:bCs/>
        </w:rPr>
        <w:t>);</w:t>
      </w:r>
      <w:proofErr w:type="gramEnd"/>
    </w:p>
    <w:p w14:paraId="022CDA16" w14:textId="355DAF88" w:rsidR="006451F8" w:rsidRDefault="006451F8" w:rsidP="006451F8">
      <w:pPr>
        <w:ind w:left="360"/>
        <w:rPr>
          <w:rFonts w:ascii="Times New Roman" w:eastAsia="Times New Roman" w:hAnsi="Times New Roman" w:cs="Times New Roman"/>
          <w:b/>
          <w:bCs/>
        </w:rPr>
      </w:pPr>
    </w:p>
    <w:p w14:paraId="2D9AB6CC" w14:textId="51987963" w:rsidR="00535B18" w:rsidRDefault="00596DE5" w:rsidP="006451F8">
      <w:pPr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Measuring the friction between the road surface and the wheels </w:t>
      </w:r>
      <w:r w:rsidR="00CA2847">
        <w:rPr>
          <w:rFonts w:ascii="Times New Roman" w:eastAsia="Times New Roman" w:hAnsi="Times New Roman" w:cs="Times New Roman"/>
        </w:rPr>
        <w:t>is always a challenge.</w:t>
      </w:r>
      <w:r w:rsidR="005A02A2">
        <w:rPr>
          <w:rFonts w:ascii="Times New Roman" w:eastAsia="Times New Roman" w:hAnsi="Times New Roman" w:cs="Times New Roman"/>
        </w:rPr>
        <w:t xml:space="preserve"> It is a really important factor to measure because a </w:t>
      </w:r>
      <w:proofErr w:type="gramStart"/>
      <w:r w:rsidR="005A02A2">
        <w:rPr>
          <w:rFonts w:ascii="Times New Roman" w:eastAsia="Times New Roman" w:hAnsi="Times New Roman" w:cs="Times New Roman"/>
        </w:rPr>
        <w:t>lot</w:t>
      </w:r>
      <w:proofErr w:type="gramEnd"/>
      <w:r w:rsidR="005A02A2">
        <w:rPr>
          <w:rFonts w:ascii="Times New Roman" w:eastAsia="Times New Roman" w:hAnsi="Times New Roman" w:cs="Times New Roman"/>
        </w:rPr>
        <w:t xml:space="preserve"> </w:t>
      </w:r>
      <w:r w:rsidR="00851101">
        <w:rPr>
          <w:rFonts w:ascii="Times New Roman" w:eastAsia="Times New Roman" w:hAnsi="Times New Roman" w:cs="Times New Roman"/>
        </w:rPr>
        <w:t>driver assist</w:t>
      </w:r>
      <w:r w:rsidR="005A02A2">
        <w:rPr>
          <w:rFonts w:ascii="Times New Roman" w:eastAsia="Times New Roman" w:hAnsi="Times New Roman" w:cs="Times New Roman"/>
        </w:rPr>
        <w:t xml:space="preserve"> algorithms such as Vehicle stability control, the ABS depend on the friction between the two surfaces.</w:t>
      </w:r>
    </w:p>
    <w:p w14:paraId="0771ACF1" w14:textId="00020035" w:rsidR="008B3063" w:rsidRPr="008B3063" w:rsidRDefault="006D3063" w:rsidP="008B3063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ire-road noise, pavement noise, </w:t>
      </w:r>
      <w:r w:rsidR="007E5F32">
        <w:rPr>
          <w:rFonts w:ascii="Times New Roman" w:eastAsia="Times New Roman" w:hAnsi="Times New Roman" w:cs="Times New Roman"/>
        </w:rPr>
        <w:t>tire</w:t>
      </w:r>
      <w:r>
        <w:rPr>
          <w:rFonts w:ascii="Times New Roman" w:eastAsia="Times New Roman" w:hAnsi="Times New Roman" w:cs="Times New Roman"/>
        </w:rPr>
        <w:t xml:space="preserve"> road interaction noise.</w:t>
      </w:r>
    </w:p>
    <w:p w14:paraId="7EB86A19" w14:textId="6F4F9314" w:rsidR="00C747CA" w:rsidRPr="00C747CA" w:rsidRDefault="00CA2847" w:rsidP="00C747CA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</w:rPr>
      </w:pPr>
      <w:r w:rsidRPr="00535B18">
        <w:rPr>
          <w:rFonts w:ascii="Times New Roman" w:eastAsia="Times New Roman" w:hAnsi="Times New Roman" w:cs="Times New Roman"/>
        </w:rPr>
        <w:t xml:space="preserve">It depends on the condition of the tire </w:t>
      </w:r>
      <w:r w:rsidR="00A06926" w:rsidRPr="00535B18">
        <w:rPr>
          <w:rFonts w:ascii="Times New Roman" w:eastAsia="Times New Roman" w:hAnsi="Times New Roman" w:cs="Times New Roman"/>
        </w:rPr>
        <w:t>and</w:t>
      </w:r>
      <w:r w:rsidRPr="00535B18">
        <w:rPr>
          <w:rFonts w:ascii="Times New Roman" w:eastAsia="Times New Roman" w:hAnsi="Times New Roman" w:cs="Times New Roman"/>
        </w:rPr>
        <w:t xml:space="preserve"> the condition of the road surface. </w:t>
      </w:r>
    </w:p>
    <w:p w14:paraId="03CB2F3B" w14:textId="397B8624" w:rsidR="00C747CA" w:rsidRPr="00C747CA" w:rsidRDefault="00C747CA" w:rsidP="00C747CA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</w:rPr>
      </w:pPr>
      <w:r w:rsidRPr="00C747CA">
        <w:rPr>
          <w:rFonts w:ascii="Times New Roman" w:eastAsia="Times New Roman" w:hAnsi="Times New Roman" w:cs="Times New Roman"/>
        </w:rPr>
        <w:t xml:space="preserve"> lack of data that provides significant discrimination between different friction coefficients. </w:t>
      </w:r>
    </w:p>
    <w:p w14:paraId="4D249E00" w14:textId="70059EF1" w:rsidR="00ED0F9A" w:rsidRDefault="00ED0F9A" w:rsidP="00535B18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t depends on the vehicle speed it both longitudinal and lateral directions.</w:t>
      </w:r>
    </w:p>
    <w:p w14:paraId="486D4BB4" w14:textId="613DB952" w:rsidR="006451F8" w:rsidRDefault="006451F8" w:rsidP="008B3063">
      <w:pPr>
        <w:rPr>
          <w:rFonts w:ascii="Times New Roman" w:eastAsia="Times New Roman" w:hAnsi="Times New Roman" w:cs="Times New Roman"/>
        </w:rPr>
      </w:pPr>
    </w:p>
    <w:p w14:paraId="17FB69F0" w14:textId="1CE085B3" w:rsidR="00FB3235" w:rsidRDefault="00FB3235" w:rsidP="006451F8">
      <w:pPr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Hence the challenge is to measure all these data from various sensors on the run and then develop an approach which would measure the surface.</w:t>
      </w:r>
    </w:p>
    <w:p w14:paraId="6C75E716" w14:textId="77777777" w:rsidR="00871259" w:rsidRPr="006451F8" w:rsidRDefault="00871259" w:rsidP="006451F8">
      <w:pPr>
        <w:ind w:left="360"/>
        <w:rPr>
          <w:rFonts w:ascii="Times New Roman" w:eastAsia="Times New Roman" w:hAnsi="Times New Roman" w:cs="Times New Roman"/>
        </w:rPr>
      </w:pPr>
    </w:p>
    <w:p w14:paraId="2AD6E336" w14:textId="65EA0791" w:rsidR="3D17E068" w:rsidRDefault="3D17E068" w:rsidP="782CCB62">
      <w:pPr>
        <w:ind w:left="360"/>
        <w:rPr>
          <w:rFonts w:ascii="Times New Roman" w:eastAsia="Times New Roman" w:hAnsi="Times New Roman" w:cs="Times New Roman"/>
          <w:b/>
          <w:bCs/>
        </w:rPr>
      </w:pPr>
      <w:r w:rsidRPr="00D23B13">
        <w:rPr>
          <w:rFonts w:ascii="Times New Roman" w:eastAsia="Times New Roman" w:hAnsi="Times New Roman" w:cs="Times New Roman"/>
          <w:b/>
          <w:bCs/>
        </w:rPr>
        <w:t xml:space="preserve">Existing approaches of measuring this </w:t>
      </w:r>
      <w:r w:rsidR="00983EFA" w:rsidRPr="00D23B13">
        <w:rPr>
          <w:rFonts w:ascii="Times New Roman" w:hAnsi="Times New Roman" w:cs="Times New Roman" w:hint="eastAsia"/>
          <w:b/>
          <w:bCs/>
        </w:rPr>
        <w:t>p</w:t>
      </w:r>
      <w:r w:rsidR="00983EFA" w:rsidRPr="00D23B13">
        <w:rPr>
          <w:rFonts w:ascii="Times New Roman" w:hAnsi="Times New Roman" w:cs="Times New Roman"/>
          <w:b/>
          <w:bCs/>
        </w:rPr>
        <w:t xml:space="preserve">hysical quantity </w:t>
      </w:r>
      <w:r w:rsidRPr="00D23B13">
        <w:rPr>
          <w:rFonts w:ascii="Times New Roman" w:eastAsia="Times New Roman" w:hAnsi="Times New Roman" w:cs="Times New Roman"/>
          <w:b/>
          <w:bCs/>
        </w:rPr>
        <w:t>(15)</w:t>
      </w:r>
    </w:p>
    <w:p w14:paraId="20044EDB" w14:textId="6051F197" w:rsidR="00D23B13" w:rsidRDefault="00D23B13" w:rsidP="782CCB62">
      <w:pPr>
        <w:ind w:left="360"/>
        <w:rPr>
          <w:rFonts w:ascii="Times New Roman" w:eastAsia="Times New Roman" w:hAnsi="Times New Roman" w:cs="Times New Roman"/>
          <w:b/>
          <w:bCs/>
        </w:rPr>
      </w:pPr>
    </w:p>
    <w:p w14:paraId="28812707" w14:textId="0949C19C" w:rsidR="00BF6453" w:rsidRDefault="00BF6453" w:rsidP="00851101">
      <w:pPr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It is very important to measure friction </w:t>
      </w:r>
      <w:r w:rsidR="00967FC2">
        <w:rPr>
          <w:rFonts w:ascii="Times New Roman" w:eastAsia="Times New Roman" w:hAnsi="Times New Roman" w:cs="Times New Roman"/>
        </w:rPr>
        <w:t>between the tire and road surface and there have been various approaches to solve this challenge at various road conditions.</w:t>
      </w:r>
    </w:p>
    <w:p w14:paraId="6D9531F8" w14:textId="77777777" w:rsidR="00EB34D8" w:rsidRDefault="00EB34D8" w:rsidP="00851101">
      <w:pPr>
        <w:ind w:left="360"/>
        <w:rPr>
          <w:rFonts w:ascii="Times New Roman" w:eastAsia="Times New Roman" w:hAnsi="Times New Roman" w:cs="Times New Roman"/>
        </w:rPr>
      </w:pPr>
    </w:p>
    <w:p w14:paraId="007F720A" w14:textId="77777777" w:rsidR="00104A4C" w:rsidRDefault="00104A4C" w:rsidP="00104A4C">
      <w:pPr>
        <w:pStyle w:val="Default"/>
      </w:pPr>
    </w:p>
    <w:p w14:paraId="425DBA05" w14:textId="33B687A2" w:rsidR="00C747CA" w:rsidRPr="00F903DF" w:rsidRDefault="00104A4C" w:rsidP="00C747CA">
      <w:pPr>
        <w:pStyle w:val="Default"/>
        <w:numPr>
          <w:ilvl w:val="0"/>
          <w:numId w:val="8"/>
        </w:numPr>
        <w:rPr>
          <w:sz w:val="20"/>
          <w:szCs w:val="20"/>
        </w:rPr>
      </w:pPr>
      <w:r>
        <w:rPr>
          <w:sz w:val="20"/>
          <w:szCs w:val="20"/>
        </w:rPr>
        <w:t xml:space="preserve">vision-based methods that can view the road in front of the vehicle and produce an estimate, such as Holzmann (2006), Sato (2007) and Yamada (2005). </w:t>
      </w:r>
      <w:r w:rsidR="00C747CA" w:rsidRPr="00F903DF">
        <w:rPr>
          <w:sz w:val="20"/>
          <w:szCs w:val="20"/>
        </w:rPr>
        <w:t xml:space="preserve"> </w:t>
      </w:r>
    </w:p>
    <w:p w14:paraId="0136646B" w14:textId="77777777" w:rsidR="00C747CA" w:rsidRDefault="00C747CA" w:rsidP="00C747CA">
      <w:pPr>
        <w:pStyle w:val="Default"/>
      </w:pPr>
    </w:p>
    <w:p w14:paraId="40E4DD31" w14:textId="28D09773" w:rsidR="007C44D1" w:rsidRPr="00F903DF" w:rsidRDefault="00C747CA" w:rsidP="00F903DF">
      <w:pPr>
        <w:pStyle w:val="Default"/>
        <w:numPr>
          <w:ilvl w:val="0"/>
          <w:numId w:val="8"/>
        </w:numPr>
        <w:rPr>
          <w:sz w:val="20"/>
          <w:szCs w:val="20"/>
        </w:rPr>
      </w:pPr>
      <w:r>
        <w:t xml:space="preserve"> </w:t>
      </w:r>
      <w:r>
        <w:rPr>
          <w:sz w:val="20"/>
          <w:szCs w:val="20"/>
        </w:rPr>
        <w:t xml:space="preserve">Finally, the lateral and yaw dynamics of the vehicle have been investigated as a mechanism for producing the estimate through nor-mal driving </w:t>
      </w:r>
      <w:proofErr w:type="gramStart"/>
      <w:r>
        <w:rPr>
          <w:sz w:val="20"/>
          <w:szCs w:val="20"/>
        </w:rPr>
        <w:t>excitation</w:t>
      </w:r>
      <w:proofErr w:type="gramEnd"/>
      <w:r>
        <w:rPr>
          <w:sz w:val="20"/>
          <w:szCs w:val="20"/>
        </w:rPr>
        <w:t xml:space="preserve"> </w:t>
      </w:r>
    </w:p>
    <w:p w14:paraId="33A6E6AF" w14:textId="50C6DB92" w:rsidR="00EB34D8" w:rsidRDefault="00EB34D8" w:rsidP="00A74703">
      <w:pPr>
        <w:rPr>
          <w:rFonts w:ascii="Times New Roman" w:eastAsia="Times New Roman" w:hAnsi="Times New Roman" w:cs="Times New Roman"/>
        </w:rPr>
      </w:pPr>
    </w:p>
    <w:p w14:paraId="07726C2B" w14:textId="5A9CD922" w:rsidR="001C0D00" w:rsidRDefault="002158B5" w:rsidP="001760F8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  <w:r w:rsidR="00E064D7" w:rsidRPr="00851101">
        <w:rPr>
          <w:rFonts w:ascii="Times New Roman" w:eastAsia="Times New Roman" w:hAnsi="Times New Roman" w:cs="Times New Roman"/>
        </w:rPr>
        <w:t>Independent Wheel Effects in Real Time Estimation of Tire-Road Friction Coefficient from Steering Torque</w:t>
      </w:r>
      <w:r w:rsidR="00E064D7">
        <w:rPr>
          <w:rFonts w:ascii="Times New Roman" w:eastAsia="Times New Roman" w:hAnsi="Times New Roman" w:cs="Times New Roman"/>
        </w:rPr>
        <w:t>.</w:t>
      </w:r>
    </w:p>
    <w:p w14:paraId="746FED53" w14:textId="77777777" w:rsidR="00917BAF" w:rsidRDefault="001C0D00" w:rsidP="001C0D00">
      <w:pPr>
        <w:pStyle w:val="ListParagraph"/>
        <w:numPr>
          <w:ilvl w:val="1"/>
          <w:numId w:val="9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Approach: </w:t>
      </w:r>
    </w:p>
    <w:p w14:paraId="77E25DA8" w14:textId="6E094383" w:rsidR="001760F8" w:rsidRDefault="001760F8" w:rsidP="00917BAF">
      <w:pPr>
        <w:pStyle w:val="ListParagraph"/>
        <w:numPr>
          <w:ilvl w:val="2"/>
          <w:numId w:val="9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 xml:space="preserve">The use of steering torque to identify the surface friction coefficient is one possible way to perform estimations in real time using only normal driving dynamics of the vehicle </w:t>
      </w:r>
      <w:r w:rsidR="00661807">
        <w:rPr>
          <w:rFonts w:ascii="Times New Roman" w:eastAsia="Times New Roman" w:hAnsi="Times New Roman" w:cs="Times New Roman"/>
        </w:rPr>
        <w:t>for</w:t>
      </w:r>
      <w:r>
        <w:rPr>
          <w:rFonts w:ascii="Times New Roman" w:eastAsia="Times New Roman" w:hAnsi="Times New Roman" w:cs="Times New Roman"/>
        </w:rPr>
        <w:t xml:space="preserve"> estimation. </w:t>
      </w:r>
      <w:r w:rsidR="00165985">
        <w:rPr>
          <w:rFonts w:ascii="Times New Roman" w:eastAsia="Times New Roman" w:hAnsi="Times New Roman" w:cs="Times New Roman"/>
        </w:rPr>
        <w:t>[1]</w:t>
      </w:r>
    </w:p>
    <w:p w14:paraId="4E8521EA" w14:textId="77777777" w:rsidR="00917BAF" w:rsidRDefault="00864598" w:rsidP="001C0D00">
      <w:pPr>
        <w:pStyle w:val="ListParagraph"/>
        <w:numPr>
          <w:ilvl w:val="1"/>
          <w:numId w:val="9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roblems:</w:t>
      </w:r>
      <w:r w:rsidR="00917BAF">
        <w:rPr>
          <w:rFonts w:ascii="Times New Roman" w:eastAsia="Times New Roman" w:hAnsi="Times New Roman" w:cs="Times New Roman"/>
        </w:rPr>
        <w:t xml:space="preserve"> </w:t>
      </w:r>
    </w:p>
    <w:p w14:paraId="66EBAF17" w14:textId="1DAA1840" w:rsidR="001C0D00" w:rsidRDefault="00917BAF" w:rsidP="00917BAF">
      <w:pPr>
        <w:pStyle w:val="ListParagraph"/>
        <w:numPr>
          <w:ilvl w:val="2"/>
          <w:numId w:val="9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Large variability in the steering torque </w:t>
      </w:r>
      <w:r w:rsidR="008914CD">
        <w:rPr>
          <w:rFonts w:ascii="Times New Roman" w:eastAsia="Times New Roman" w:hAnsi="Times New Roman" w:cs="Times New Roman"/>
        </w:rPr>
        <w:t>measurements</w:t>
      </w:r>
      <w:r>
        <w:rPr>
          <w:rFonts w:ascii="Times New Roman" w:eastAsia="Times New Roman" w:hAnsi="Times New Roman" w:cs="Times New Roman"/>
        </w:rPr>
        <w:t xml:space="preserve">, the interactions of weight transfer, the </w:t>
      </w:r>
      <w:r w:rsidR="008914CD">
        <w:rPr>
          <w:rFonts w:ascii="Times New Roman" w:eastAsia="Times New Roman" w:hAnsi="Times New Roman" w:cs="Times New Roman"/>
        </w:rPr>
        <w:t>distributions</w:t>
      </w:r>
      <w:r>
        <w:rPr>
          <w:rFonts w:ascii="Times New Roman" w:eastAsia="Times New Roman" w:hAnsi="Times New Roman" w:cs="Times New Roman"/>
        </w:rPr>
        <w:t xml:space="preserve"> of </w:t>
      </w:r>
      <w:r w:rsidR="008914CD">
        <w:rPr>
          <w:rFonts w:ascii="Times New Roman" w:eastAsia="Times New Roman" w:hAnsi="Times New Roman" w:cs="Times New Roman"/>
        </w:rPr>
        <w:t>force</w:t>
      </w:r>
      <w:r>
        <w:rPr>
          <w:rFonts w:ascii="Times New Roman" w:eastAsia="Times New Roman" w:hAnsi="Times New Roman" w:cs="Times New Roman"/>
        </w:rPr>
        <w:t xml:space="preserve"> in the contact patch </w:t>
      </w:r>
      <w:r w:rsidR="008914CD">
        <w:rPr>
          <w:rFonts w:ascii="Times New Roman" w:eastAsia="Times New Roman" w:hAnsi="Times New Roman" w:cs="Times New Roman"/>
        </w:rPr>
        <w:t>are the major problems while estimating the dynamics of the steering torque estimation.</w:t>
      </w:r>
    </w:p>
    <w:p w14:paraId="21712293" w14:textId="204465E2" w:rsidR="009C2A40" w:rsidRDefault="00820AF5" w:rsidP="00917BAF">
      <w:pPr>
        <w:pStyle w:val="ListParagraph"/>
        <w:numPr>
          <w:ilvl w:val="2"/>
          <w:numId w:val="9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Lack of separate sensors for the left and right forces</w:t>
      </w:r>
      <w:r w:rsidR="00CB504F">
        <w:rPr>
          <w:rFonts w:ascii="Times New Roman" w:eastAsia="Times New Roman" w:hAnsi="Times New Roman" w:cs="Times New Roman"/>
        </w:rPr>
        <w:t>, causes</w:t>
      </w:r>
      <w:r>
        <w:rPr>
          <w:rFonts w:ascii="Times New Roman" w:eastAsia="Times New Roman" w:hAnsi="Times New Roman" w:cs="Times New Roman"/>
        </w:rPr>
        <w:t xml:space="preserve"> estimation </w:t>
      </w:r>
      <w:r w:rsidR="001A1FA7">
        <w:rPr>
          <w:rFonts w:ascii="Times New Roman" w:eastAsia="Times New Roman" w:hAnsi="Times New Roman" w:cs="Times New Roman"/>
        </w:rPr>
        <w:t>algorithms t</w:t>
      </w:r>
      <w:r w:rsidR="00CB504F">
        <w:rPr>
          <w:rFonts w:ascii="Times New Roman" w:eastAsia="Times New Roman" w:hAnsi="Times New Roman" w:cs="Times New Roman"/>
        </w:rPr>
        <w:t>o utilize the lumped measurements of the front axle</w:t>
      </w:r>
      <w:r w:rsidR="003716FF">
        <w:rPr>
          <w:rFonts w:ascii="Times New Roman" w:eastAsia="Times New Roman" w:hAnsi="Times New Roman" w:cs="Times New Roman"/>
        </w:rPr>
        <w:t xml:space="preserve"> steering moment.</w:t>
      </w:r>
    </w:p>
    <w:p w14:paraId="75BCBBD8" w14:textId="7580CF29" w:rsidR="00DB261C" w:rsidRDefault="00405B65" w:rsidP="00405B65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</w:rPr>
      </w:pPr>
      <w:r w:rsidRPr="00405B65">
        <w:rPr>
          <w:rFonts w:ascii="Times New Roman" w:eastAsia="Times New Roman" w:hAnsi="Times New Roman" w:cs="Times New Roman"/>
        </w:rPr>
        <w:t>Dynamic Friction Models for Road/Tire Longitudinal Interaction</w:t>
      </w:r>
      <w:r w:rsidR="00C632B6">
        <w:rPr>
          <w:rFonts w:ascii="Times New Roman" w:eastAsia="Times New Roman" w:hAnsi="Times New Roman" w:cs="Times New Roman"/>
        </w:rPr>
        <w:t>.</w:t>
      </w:r>
    </w:p>
    <w:p w14:paraId="699858C5" w14:textId="4472B912" w:rsidR="00C632B6" w:rsidRDefault="00C632B6" w:rsidP="00C632B6">
      <w:pPr>
        <w:pStyle w:val="ListParagraph"/>
        <w:numPr>
          <w:ilvl w:val="1"/>
          <w:numId w:val="9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pproach:</w:t>
      </w:r>
    </w:p>
    <w:p w14:paraId="0032B4B8" w14:textId="5F2B477A" w:rsidR="00C632B6" w:rsidRDefault="00C632B6" w:rsidP="00C632B6">
      <w:pPr>
        <w:pStyle w:val="ListParagraph"/>
        <w:numPr>
          <w:ilvl w:val="2"/>
          <w:numId w:val="9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 novel dynamic friction force model for the longitudinal road/tire interaction for wheeled ground vehicles.</w:t>
      </w:r>
    </w:p>
    <w:p w14:paraId="1A61F93A" w14:textId="531CBC3C" w:rsidR="005F4143" w:rsidRDefault="005F4143" w:rsidP="00C632B6">
      <w:pPr>
        <w:pStyle w:val="ListParagraph"/>
        <w:numPr>
          <w:ilvl w:val="2"/>
          <w:numId w:val="9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t is based on a dynamic friction model developed pre</w:t>
      </w:r>
      <w:r w:rsidR="00182787">
        <w:rPr>
          <w:rFonts w:ascii="Times New Roman" w:eastAsia="Times New Roman" w:hAnsi="Times New Roman" w:cs="Times New Roman"/>
        </w:rPr>
        <w:t>v</w:t>
      </w:r>
      <w:r>
        <w:rPr>
          <w:rFonts w:ascii="Times New Roman" w:eastAsia="Times New Roman" w:hAnsi="Times New Roman" w:cs="Times New Roman"/>
        </w:rPr>
        <w:t xml:space="preserve">iously for contact-point friction problems. It assumes a contact patch between the tire and the ground a </w:t>
      </w:r>
      <w:r w:rsidR="009E636E">
        <w:rPr>
          <w:rFonts w:ascii="Times New Roman" w:eastAsia="Times New Roman" w:hAnsi="Times New Roman" w:cs="Times New Roman"/>
        </w:rPr>
        <w:t>partial</w:t>
      </w:r>
      <w:r>
        <w:rPr>
          <w:rFonts w:ascii="Times New Roman" w:eastAsia="Times New Roman" w:hAnsi="Times New Roman" w:cs="Times New Roman"/>
        </w:rPr>
        <w:t xml:space="preserve"> differential equation for the distribution of th</w:t>
      </w:r>
      <w:r w:rsidR="00182787"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</w:rPr>
        <w:t xml:space="preserve"> friction force along the patch.</w:t>
      </w:r>
    </w:p>
    <w:p w14:paraId="49AA7AE2" w14:textId="5F813695" w:rsidR="009266D4" w:rsidRPr="009266D4" w:rsidRDefault="009266D4" w:rsidP="009266D4">
      <w:pPr>
        <w:pStyle w:val="ListParagraph"/>
        <w:numPr>
          <w:ilvl w:val="2"/>
          <w:numId w:val="9"/>
        </w:numPr>
        <w:rPr>
          <w:rFonts w:ascii="Times New Roman" w:eastAsia="Times New Roman" w:hAnsi="Times New Roman" w:cs="Times New Roman"/>
        </w:rPr>
      </w:pPr>
      <w:r w:rsidRPr="00EE32DF">
        <w:rPr>
          <w:rFonts w:ascii="Times New Roman" w:eastAsia="Times New Roman" w:hAnsi="Times New Roman" w:cs="Times New Roman"/>
        </w:rPr>
        <w:t>An ordinary differential equation (the lumped model) for the friction force is developed, based on the patch boundary conditions and the normal force distribution along the contact patch</w:t>
      </w:r>
      <w:r w:rsidR="00EE32DF" w:rsidRPr="00EE32DF">
        <w:rPr>
          <w:rFonts w:ascii="Times New Roman" w:eastAsia="Times New Roman" w:hAnsi="Times New Roman" w:cs="Times New Roman"/>
        </w:rPr>
        <w:t>.</w:t>
      </w:r>
    </w:p>
    <w:p w14:paraId="331D32C1" w14:textId="7322ECB9" w:rsidR="009266D4" w:rsidRDefault="00F537D1" w:rsidP="009266D4">
      <w:pPr>
        <w:pStyle w:val="ListParagraph"/>
        <w:numPr>
          <w:ilvl w:val="1"/>
          <w:numId w:val="9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roblems</w:t>
      </w:r>
      <w:r w:rsidR="009266D4">
        <w:rPr>
          <w:rFonts w:ascii="Times New Roman" w:eastAsia="Times New Roman" w:hAnsi="Times New Roman" w:cs="Times New Roman"/>
        </w:rPr>
        <w:t>:</w:t>
      </w:r>
    </w:p>
    <w:p w14:paraId="43990A04" w14:textId="3CB5A36B" w:rsidR="002B5FDC" w:rsidRDefault="00945D47" w:rsidP="002B5FDC">
      <w:pPr>
        <w:pStyle w:val="ListParagraph"/>
        <w:numPr>
          <w:ilvl w:val="2"/>
          <w:numId w:val="9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frictional force is only addressed for longitudinal force in this </w:t>
      </w:r>
      <w:r w:rsidR="002B5FDC">
        <w:rPr>
          <w:rFonts w:ascii="Times New Roman" w:eastAsia="Times New Roman" w:hAnsi="Times New Roman" w:cs="Times New Roman"/>
        </w:rPr>
        <w:t>approach.</w:t>
      </w:r>
    </w:p>
    <w:p w14:paraId="1F4B039C" w14:textId="778253D5" w:rsidR="00D80728" w:rsidRDefault="000B48EC" w:rsidP="00B605E3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lip-based tire-road friction estimation</w:t>
      </w:r>
      <w:r w:rsidR="000953BB">
        <w:rPr>
          <w:rFonts w:ascii="Times New Roman" w:eastAsia="Times New Roman" w:hAnsi="Times New Roman" w:cs="Times New Roman"/>
        </w:rPr>
        <w:t>.</w:t>
      </w:r>
    </w:p>
    <w:p w14:paraId="5B7ED94E" w14:textId="23AF7C8E" w:rsidR="000B48EC" w:rsidRDefault="000953BB" w:rsidP="000953BB">
      <w:pPr>
        <w:pStyle w:val="ListParagraph"/>
        <w:numPr>
          <w:ilvl w:val="1"/>
          <w:numId w:val="9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pproach:</w:t>
      </w:r>
    </w:p>
    <w:p w14:paraId="1E4A1138" w14:textId="3AD445A1" w:rsidR="000953BB" w:rsidRDefault="00370FBD" w:rsidP="000953BB">
      <w:pPr>
        <w:pStyle w:val="ListParagraph"/>
        <w:numPr>
          <w:ilvl w:val="2"/>
          <w:numId w:val="9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t uses the wheel slip: the difference between the wheel velocities fo the driven and non-driven wheels.</w:t>
      </w:r>
    </w:p>
    <w:p w14:paraId="0B42B3C9" w14:textId="12938D13" w:rsidR="00150D61" w:rsidRDefault="00124D49" w:rsidP="00150D61">
      <w:pPr>
        <w:pStyle w:val="ListParagraph"/>
        <w:numPr>
          <w:ilvl w:val="2"/>
          <w:numId w:val="9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t uses the Kalman filter to estimate the slip slope at all the times.</w:t>
      </w:r>
    </w:p>
    <w:p w14:paraId="4197D4AA" w14:textId="6331FD27" w:rsidR="00150D61" w:rsidRDefault="00150D61" w:rsidP="00150D61">
      <w:pPr>
        <w:pStyle w:val="ListParagraph"/>
        <w:numPr>
          <w:ilvl w:val="1"/>
          <w:numId w:val="9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roblems:</w:t>
      </w:r>
    </w:p>
    <w:p w14:paraId="0FC9B430" w14:textId="7CF2C1C0" w:rsidR="00150D61" w:rsidRPr="00150D61" w:rsidRDefault="00150D61" w:rsidP="00150D61">
      <w:pPr>
        <w:pStyle w:val="ListParagraph"/>
        <w:numPr>
          <w:ilvl w:val="2"/>
          <w:numId w:val="9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Relative information is needed to the tire type and the condition.</w:t>
      </w:r>
    </w:p>
    <w:p w14:paraId="60088A22" w14:textId="42A828A5" w:rsidR="00816316" w:rsidRDefault="00816316" w:rsidP="00D440F5">
      <w:pPr>
        <w:rPr>
          <w:rFonts w:ascii="Times New Roman" w:hAnsi="Times New Roman" w:cs="Times New Roman"/>
        </w:rPr>
      </w:pPr>
    </w:p>
    <w:p w14:paraId="7C76E2E1" w14:textId="2820ADBE" w:rsidR="00D10C1F" w:rsidRDefault="00816316" w:rsidP="00D10C1F">
      <w:pPr>
        <w:ind w:left="360"/>
        <w:rPr>
          <w:rFonts w:ascii="Times New Roman" w:hAnsi="Times New Roman" w:cs="Times New Roman"/>
          <w:b/>
          <w:bCs/>
        </w:rPr>
      </w:pPr>
      <w:r w:rsidRPr="00D440F5">
        <w:rPr>
          <w:rFonts w:ascii="Times New Roman" w:hAnsi="Times New Roman" w:cs="Times New Roman"/>
          <w:b/>
          <w:bCs/>
        </w:rPr>
        <w:t>References:</w:t>
      </w:r>
    </w:p>
    <w:p w14:paraId="08B6116B" w14:textId="77777777" w:rsidR="00D440F5" w:rsidRPr="00D440F5" w:rsidRDefault="00D440F5" w:rsidP="00D10C1F">
      <w:pPr>
        <w:ind w:left="360"/>
        <w:rPr>
          <w:rFonts w:ascii="Times New Roman" w:hAnsi="Times New Roman" w:cs="Times New Roman"/>
          <w:b/>
          <w:bCs/>
        </w:rPr>
      </w:pPr>
    </w:p>
    <w:p w14:paraId="429D3E65" w14:textId="5985C28E" w:rsidR="00816316" w:rsidRDefault="00D10C1F" w:rsidP="00816316">
      <w:pPr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1) </w:t>
      </w:r>
      <w:r w:rsidR="00816316">
        <w:rPr>
          <w:rFonts w:ascii="Times New Roman" w:eastAsia="Times New Roman" w:hAnsi="Times New Roman" w:cs="Times New Roman"/>
        </w:rPr>
        <w:t xml:space="preserve">[1] - </w:t>
      </w:r>
      <w:r w:rsidR="00816316" w:rsidRPr="00851101">
        <w:rPr>
          <w:rFonts w:ascii="Times New Roman" w:eastAsia="Times New Roman" w:hAnsi="Times New Roman" w:cs="Times New Roman"/>
        </w:rPr>
        <w:t>Independent Wheel Effects in Real Time Estimation of Tire-Road Friction Coefficient from Steering Torque</w:t>
      </w:r>
      <w:r w:rsidR="0048677B">
        <w:rPr>
          <w:rFonts w:ascii="Times New Roman" w:eastAsia="Times New Roman" w:hAnsi="Times New Roman" w:cs="Times New Roman"/>
        </w:rPr>
        <w:t>.</w:t>
      </w:r>
    </w:p>
    <w:p w14:paraId="39E7EA17" w14:textId="4311F0DA" w:rsidR="00D10C1F" w:rsidRDefault="00245176" w:rsidP="00245176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     </w:t>
      </w:r>
      <w:r w:rsidR="00D10C1F">
        <w:rPr>
          <w:rFonts w:ascii="Times New Roman" w:eastAsia="Times New Roman" w:hAnsi="Times New Roman" w:cs="Times New Roman"/>
        </w:rPr>
        <w:t xml:space="preserve">2) </w:t>
      </w:r>
      <w:r w:rsidR="0048677B" w:rsidRPr="00245176">
        <w:rPr>
          <w:rFonts w:ascii="Times New Roman" w:eastAsia="Times New Roman" w:hAnsi="Times New Roman" w:cs="Times New Roman"/>
        </w:rPr>
        <w:t>[2] - Dynamic Friction Models for Road/Tire Longitudinal Interaction.</w:t>
      </w:r>
    </w:p>
    <w:p w14:paraId="2251BA6E" w14:textId="237A0AC9" w:rsidR="00D10C1F" w:rsidRDefault="00D10C1F" w:rsidP="00245176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     3) [3] - </w:t>
      </w:r>
      <w:r w:rsidR="00B643F7" w:rsidRPr="00B643F7">
        <w:rPr>
          <w:rFonts w:ascii="Times New Roman" w:eastAsia="Times New Roman" w:hAnsi="Times New Roman" w:cs="Times New Roman"/>
        </w:rPr>
        <w:t>Slip-based Tire-Road Friction Estimation</w:t>
      </w:r>
      <w:r w:rsidR="00B643F7">
        <w:rPr>
          <w:rFonts w:ascii="Times New Roman" w:hAnsi="Times New Roman" w:cs="Times New Roman"/>
          <w:sz w:val="34"/>
          <w:szCs w:val="34"/>
        </w:rPr>
        <w:t>.</w:t>
      </w:r>
    </w:p>
    <w:p w14:paraId="6DE13738" w14:textId="2FF83498" w:rsidR="00D10C1F" w:rsidRPr="00245176" w:rsidRDefault="00D10C1F" w:rsidP="00245176">
      <w:pPr>
        <w:rPr>
          <w:rFonts w:ascii="Times New Roman" w:eastAsia="Times New Roman" w:hAnsi="Times New Roman" w:cs="Times New Roman"/>
        </w:rPr>
      </w:pPr>
    </w:p>
    <w:p w14:paraId="36D6CBE8" w14:textId="10424659" w:rsidR="0048677B" w:rsidRDefault="0048677B" w:rsidP="00816316">
      <w:pPr>
        <w:ind w:left="360"/>
        <w:rPr>
          <w:rFonts w:ascii="Times New Roman" w:eastAsia="Times New Roman" w:hAnsi="Times New Roman" w:cs="Times New Roman"/>
        </w:rPr>
      </w:pPr>
    </w:p>
    <w:p w14:paraId="21833BE3" w14:textId="77777777" w:rsidR="00816316" w:rsidRPr="00F46DD0" w:rsidRDefault="00816316" w:rsidP="00F60B66">
      <w:pPr>
        <w:ind w:left="360"/>
        <w:rPr>
          <w:rFonts w:ascii="Times New Roman" w:hAnsi="Times New Roman" w:cs="Times New Roman"/>
        </w:rPr>
      </w:pPr>
    </w:p>
    <w:sectPr w:rsidR="00816316" w:rsidRPr="00F46DD0" w:rsidSect="007407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M R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17657F"/>
    <w:multiLevelType w:val="hybridMultilevel"/>
    <w:tmpl w:val="224036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882AA2"/>
    <w:multiLevelType w:val="hybridMultilevel"/>
    <w:tmpl w:val="DC9010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DE2F80"/>
    <w:multiLevelType w:val="hybridMultilevel"/>
    <w:tmpl w:val="B13839FA"/>
    <w:lvl w:ilvl="0" w:tplc="34D43146">
      <w:start w:val="1"/>
      <w:numFmt w:val="decimal"/>
      <w:lvlText w:val="%1)"/>
      <w:lvlJc w:val="left"/>
      <w:pPr>
        <w:ind w:left="4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52E150A8"/>
    <w:multiLevelType w:val="hybridMultilevel"/>
    <w:tmpl w:val="060680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DB3FB9"/>
    <w:multiLevelType w:val="hybridMultilevel"/>
    <w:tmpl w:val="AD84560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652BAD"/>
    <w:multiLevelType w:val="hybridMultilevel"/>
    <w:tmpl w:val="C57A64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7D4CD4"/>
    <w:multiLevelType w:val="hybridMultilevel"/>
    <w:tmpl w:val="7AA2160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12156D"/>
    <w:multiLevelType w:val="hybridMultilevel"/>
    <w:tmpl w:val="CA6C34B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E36664"/>
    <w:multiLevelType w:val="hybridMultilevel"/>
    <w:tmpl w:val="44B6709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7"/>
  </w:num>
  <w:num w:numId="4">
    <w:abstractNumId w:val="3"/>
  </w:num>
  <w:num w:numId="5">
    <w:abstractNumId w:val="8"/>
  </w:num>
  <w:num w:numId="6">
    <w:abstractNumId w:val="1"/>
  </w:num>
  <w:num w:numId="7">
    <w:abstractNumId w:val="5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NjM1NzY1NDM3NDNU0lEKTi0uzszPAykwrgUAugKSqCwAAAA="/>
  </w:docVars>
  <w:rsids>
    <w:rsidRoot w:val="00361B11"/>
    <w:rsid w:val="00007C0D"/>
    <w:rsid w:val="00015E18"/>
    <w:rsid w:val="00016820"/>
    <w:rsid w:val="000169BD"/>
    <w:rsid w:val="000177D3"/>
    <w:rsid w:val="00020D3C"/>
    <w:rsid w:val="00024613"/>
    <w:rsid w:val="00034C33"/>
    <w:rsid w:val="00067D0E"/>
    <w:rsid w:val="000727D8"/>
    <w:rsid w:val="00074F90"/>
    <w:rsid w:val="000769F2"/>
    <w:rsid w:val="00082793"/>
    <w:rsid w:val="00083375"/>
    <w:rsid w:val="000953BB"/>
    <w:rsid w:val="00097E15"/>
    <w:rsid w:val="000A32F8"/>
    <w:rsid w:val="000A7090"/>
    <w:rsid w:val="000B48EC"/>
    <w:rsid w:val="000C4EAF"/>
    <w:rsid w:val="000F1CF9"/>
    <w:rsid w:val="000F544D"/>
    <w:rsid w:val="00102D9E"/>
    <w:rsid w:val="00104A4C"/>
    <w:rsid w:val="00106CE8"/>
    <w:rsid w:val="001107A5"/>
    <w:rsid w:val="00111C22"/>
    <w:rsid w:val="00114D40"/>
    <w:rsid w:val="00120005"/>
    <w:rsid w:val="00124D49"/>
    <w:rsid w:val="00125665"/>
    <w:rsid w:val="00150D61"/>
    <w:rsid w:val="0016547E"/>
    <w:rsid w:val="00165985"/>
    <w:rsid w:val="001760F8"/>
    <w:rsid w:val="00181A6C"/>
    <w:rsid w:val="00182787"/>
    <w:rsid w:val="00197A8E"/>
    <w:rsid w:val="001A0F5C"/>
    <w:rsid w:val="001A1FA7"/>
    <w:rsid w:val="001A7940"/>
    <w:rsid w:val="001B0A59"/>
    <w:rsid w:val="001C0D00"/>
    <w:rsid w:val="001C17FB"/>
    <w:rsid w:val="001D6DEF"/>
    <w:rsid w:val="001E63BD"/>
    <w:rsid w:val="00214DB9"/>
    <w:rsid w:val="002158B5"/>
    <w:rsid w:val="0023452F"/>
    <w:rsid w:val="00245176"/>
    <w:rsid w:val="002628BF"/>
    <w:rsid w:val="002678A4"/>
    <w:rsid w:val="002718DD"/>
    <w:rsid w:val="002A19BA"/>
    <w:rsid w:val="002B5FDC"/>
    <w:rsid w:val="002C6B24"/>
    <w:rsid w:val="002C7FD4"/>
    <w:rsid w:val="002D33B8"/>
    <w:rsid w:val="002E2639"/>
    <w:rsid w:val="002E7D24"/>
    <w:rsid w:val="00301E71"/>
    <w:rsid w:val="00303887"/>
    <w:rsid w:val="00304AE9"/>
    <w:rsid w:val="0031465E"/>
    <w:rsid w:val="00316A53"/>
    <w:rsid w:val="00320D62"/>
    <w:rsid w:val="00327B7D"/>
    <w:rsid w:val="00330104"/>
    <w:rsid w:val="003457A6"/>
    <w:rsid w:val="00347805"/>
    <w:rsid w:val="0035181B"/>
    <w:rsid w:val="00361B11"/>
    <w:rsid w:val="0036648F"/>
    <w:rsid w:val="00370FBD"/>
    <w:rsid w:val="003716FF"/>
    <w:rsid w:val="00371C5E"/>
    <w:rsid w:val="00372236"/>
    <w:rsid w:val="003813C7"/>
    <w:rsid w:val="003851BA"/>
    <w:rsid w:val="003919D7"/>
    <w:rsid w:val="003A0100"/>
    <w:rsid w:val="003A6F79"/>
    <w:rsid w:val="003C094D"/>
    <w:rsid w:val="003C5CA8"/>
    <w:rsid w:val="003F335F"/>
    <w:rsid w:val="00405B65"/>
    <w:rsid w:val="00410F5C"/>
    <w:rsid w:val="004167F6"/>
    <w:rsid w:val="004851F0"/>
    <w:rsid w:val="0048677B"/>
    <w:rsid w:val="00495CDD"/>
    <w:rsid w:val="004C108D"/>
    <w:rsid w:val="004D049B"/>
    <w:rsid w:val="004D10A8"/>
    <w:rsid w:val="004D2552"/>
    <w:rsid w:val="004D59C5"/>
    <w:rsid w:val="004E52A6"/>
    <w:rsid w:val="004E7895"/>
    <w:rsid w:val="004E7D3C"/>
    <w:rsid w:val="004F4768"/>
    <w:rsid w:val="00506DBE"/>
    <w:rsid w:val="00511262"/>
    <w:rsid w:val="00511C02"/>
    <w:rsid w:val="005270C1"/>
    <w:rsid w:val="00530872"/>
    <w:rsid w:val="00535B18"/>
    <w:rsid w:val="00560F7D"/>
    <w:rsid w:val="0056178A"/>
    <w:rsid w:val="005776B9"/>
    <w:rsid w:val="005902CB"/>
    <w:rsid w:val="00593E57"/>
    <w:rsid w:val="00596DE5"/>
    <w:rsid w:val="005A02A2"/>
    <w:rsid w:val="005A26E4"/>
    <w:rsid w:val="005B3FD9"/>
    <w:rsid w:val="005C5980"/>
    <w:rsid w:val="005F4143"/>
    <w:rsid w:val="006104A7"/>
    <w:rsid w:val="00617726"/>
    <w:rsid w:val="006357FC"/>
    <w:rsid w:val="00636F5F"/>
    <w:rsid w:val="006441CA"/>
    <w:rsid w:val="006451F8"/>
    <w:rsid w:val="00650EDC"/>
    <w:rsid w:val="006574E9"/>
    <w:rsid w:val="00661807"/>
    <w:rsid w:val="0066327A"/>
    <w:rsid w:val="006769BF"/>
    <w:rsid w:val="00690F02"/>
    <w:rsid w:val="006A079E"/>
    <w:rsid w:val="006A28B7"/>
    <w:rsid w:val="006B0073"/>
    <w:rsid w:val="006C4DD3"/>
    <w:rsid w:val="006D3063"/>
    <w:rsid w:val="00704547"/>
    <w:rsid w:val="00717DAE"/>
    <w:rsid w:val="00724350"/>
    <w:rsid w:val="007407D0"/>
    <w:rsid w:val="00744F1C"/>
    <w:rsid w:val="00750D56"/>
    <w:rsid w:val="00756822"/>
    <w:rsid w:val="00781F28"/>
    <w:rsid w:val="00782714"/>
    <w:rsid w:val="00792B03"/>
    <w:rsid w:val="007B31DB"/>
    <w:rsid w:val="007C44D1"/>
    <w:rsid w:val="007E37C3"/>
    <w:rsid w:val="007E5F32"/>
    <w:rsid w:val="007F0523"/>
    <w:rsid w:val="007F1573"/>
    <w:rsid w:val="007F59D3"/>
    <w:rsid w:val="00810300"/>
    <w:rsid w:val="008145CC"/>
    <w:rsid w:val="008161B5"/>
    <w:rsid w:val="00816316"/>
    <w:rsid w:val="00817C2B"/>
    <w:rsid w:val="00820AF5"/>
    <w:rsid w:val="00841162"/>
    <w:rsid w:val="00850E6A"/>
    <w:rsid w:val="00851101"/>
    <w:rsid w:val="00853FEF"/>
    <w:rsid w:val="00864598"/>
    <w:rsid w:val="00871259"/>
    <w:rsid w:val="00880A31"/>
    <w:rsid w:val="0088294A"/>
    <w:rsid w:val="00886B15"/>
    <w:rsid w:val="008914CD"/>
    <w:rsid w:val="008964E6"/>
    <w:rsid w:val="008B1CE6"/>
    <w:rsid w:val="008B3063"/>
    <w:rsid w:val="008F56EC"/>
    <w:rsid w:val="00911F20"/>
    <w:rsid w:val="009167A8"/>
    <w:rsid w:val="00917BAF"/>
    <w:rsid w:val="009266D4"/>
    <w:rsid w:val="00926FA8"/>
    <w:rsid w:val="00932E35"/>
    <w:rsid w:val="00936F35"/>
    <w:rsid w:val="009415E2"/>
    <w:rsid w:val="00945D47"/>
    <w:rsid w:val="00953AD5"/>
    <w:rsid w:val="00967FC2"/>
    <w:rsid w:val="00970985"/>
    <w:rsid w:val="00972654"/>
    <w:rsid w:val="009820F5"/>
    <w:rsid w:val="00983EFA"/>
    <w:rsid w:val="00984494"/>
    <w:rsid w:val="009A5079"/>
    <w:rsid w:val="009B1A16"/>
    <w:rsid w:val="009C0049"/>
    <w:rsid w:val="009C2A40"/>
    <w:rsid w:val="009D3679"/>
    <w:rsid w:val="009E636E"/>
    <w:rsid w:val="009E6E81"/>
    <w:rsid w:val="00A06926"/>
    <w:rsid w:val="00A10C30"/>
    <w:rsid w:val="00A1184F"/>
    <w:rsid w:val="00A23CDA"/>
    <w:rsid w:val="00A27796"/>
    <w:rsid w:val="00A32B81"/>
    <w:rsid w:val="00A458D7"/>
    <w:rsid w:val="00A6208C"/>
    <w:rsid w:val="00A62F4A"/>
    <w:rsid w:val="00A72378"/>
    <w:rsid w:val="00A74703"/>
    <w:rsid w:val="00A81378"/>
    <w:rsid w:val="00A928C8"/>
    <w:rsid w:val="00AB1C5D"/>
    <w:rsid w:val="00AD5B75"/>
    <w:rsid w:val="00AF6444"/>
    <w:rsid w:val="00AF6845"/>
    <w:rsid w:val="00B22945"/>
    <w:rsid w:val="00B258E4"/>
    <w:rsid w:val="00B26484"/>
    <w:rsid w:val="00B274EA"/>
    <w:rsid w:val="00B41DD4"/>
    <w:rsid w:val="00B516E6"/>
    <w:rsid w:val="00B5243E"/>
    <w:rsid w:val="00B605E3"/>
    <w:rsid w:val="00B63C4F"/>
    <w:rsid w:val="00B63CD7"/>
    <w:rsid w:val="00B643F7"/>
    <w:rsid w:val="00B76E97"/>
    <w:rsid w:val="00BA4BD0"/>
    <w:rsid w:val="00BE195A"/>
    <w:rsid w:val="00BE6FAA"/>
    <w:rsid w:val="00BF6453"/>
    <w:rsid w:val="00C14BB0"/>
    <w:rsid w:val="00C57155"/>
    <w:rsid w:val="00C61E62"/>
    <w:rsid w:val="00C632B6"/>
    <w:rsid w:val="00C657D6"/>
    <w:rsid w:val="00C747CA"/>
    <w:rsid w:val="00C77990"/>
    <w:rsid w:val="00C86332"/>
    <w:rsid w:val="00C90085"/>
    <w:rsid w:val="00C9639A"/>
    <w:rsid w:val="00CA2847"/>
    <w:rsid w:val="00CA7177"/>
    <w:rsid w:val="00CA7289"/>
    <w:rsid w:val="00CB504F"/>
    <w:rsid w:val="00CF04DB"/>
    <w:rsid w:val="00D02EEE"/>
    <w:rsid w:val="00D10C1F"/>
    <w:rsid w:val="00D12C3E"/>
    <w:rsid w:val="00D12F64"/>
    <w:rsid w:val="00D23B13"/>
    <w:rsid w:val="00D254C6"/>
    <w:rsid w:val="00D440F5"/>
    <w:rsid w:val="00D57C9E"/>
    <w:rsid w:val="00D61781"/>
    <w:rsid w:val="00D71201"/>
    <w:rsid w:val="00D7138D"/>
    <w:rsid w:val="00D76A2E"/>
    <w:rsid w:val="00D80728"/>
    <w:rsid w:val="00D85AEA"/>
    <w:rsid w:val="00D90060"/>
    <w:rsid w:val="00D97079"/>
    <w:rsid w:val="00DA0B0F"/>
    <w:rsid w:val="00DA1716"/>
    <w:rsid w:val="00DB22C5"/>
    <w:rsid w:val="00DB261C"/>
    <w:rsid w:val="00DB2CE3"/>
    <w:rsid w:val="00DB5936"/>
    <w:rsid w:val="00DC6957"/>
    <w:rsid w:val="00DD0B64"/>
    <w:rsid w:val="00DE43E4"/>
    <w:rsid w:val="00E064D7"/>
    <w:rsid w:val="00E132A4"/>
    <w:rsid w:val="00E323D8"/>
    <w:rsid w:val="00E43566"/>
    <w:rsid w:val="00E44B16"/>
    <w:rsid w:val="00E52458"/>
    <w:rsid w:val="00E81A2D"/>
    <w:rsid w:val="00E82E7F"/>
    <w:rsid w:val="00E83426"/>
    <w:rsid w:val="00E87014"/>
    <w:rsid w:val="00E92487"/>
    <w:rsid w:val="00EA51D3"/>
    <w:rsid w:val="00EB34D8"/>
    <w:rsid w:val="00EB6BEA"/>
    <w:rsid w:val="00EC4354"/>
    <w:rsid w:val="00EC7A23"/>
    <w:rsid w:val="00ED0F9A"/>
    <w:rsid w:val="00ED6C0C"/>
    <w:rsid w:val="00EE32DF"/>
    <w:rsid w:val="00EE38C8"/>
    <w:rsid w:val="00EF106F"/>
    <w:rsid w:val="00F11620"/>
    <w:rsid w:val="00F179D5"/>
    <w:rsid w:val="00F214AA"/>
    <w:rsid w:val="00F4697A"/>
    <w:rsid w:val="00F46DD0"/>
    <w:rsid w:val="00F47929"/>
    <w:rsid w:val="00F51F1F"/>
    <w:rsid w:val="00F537D1"/>
    <w:rsid w:val="00F60B66"/>
    <w:rsid w:val="00F74B9F"/>
    <w:rsid w:val="00F84911"/>
    <w:rsid w:val="00F87DCE"/>
    <w:rsid w:val="00F903DF"/>
    <w:rsid w:val="00F96016"/>
    <w:rsid w:val="00FA0797"/>
    <w:rsid w:val="00FA0FDA"/>
    <w:rsid w:val="00FA1D19"/>
    <w:rsid w:val="00FB3235"/>
    <w:rsid w:val="00FB3584"/>
    <w:rsid w:val="07670F1D"/>
    <w:rsid w:val="0B45FC0F"/>
    <w:rsid w:val="0C95CDB1"/>
    <w:rsid w:val="0E3B3D75"/>
    <w:rsid w:val="1240653B"/>
    <w:rsid w:val="1482158D"/>
    <w:rsid w:val="157FEC0E"/>
    <w:rsid w:val="17298020"/>
    <w:rsid w:val="187DA8BD"/>
    <w:rsid w:val="18A14469"/>
    <w:rsid w:val="18FF6CB8"/>
    <w:rsid w:val="1F1A31D2"/>
    <w:rsid w:val="212F02E0"/>
    <w:rsid w:val="22203D89"/>
    <w:rsid w:val="26715D32"/>
    <w:rsid w:val="2D6E7A71"/>
    <w:rsid w:val="3073182D"/>
    <w:rsid w:val="32A55ECF"/>
    <w:rsid w:val="3A85784F"/>
    <w:rsid w:val="3B588BE3"/>
    <w:rsid w:val="3BB05633"/>
    <w:rsid w:val="3C7875B5"/>
    <w:rsid w:val="3D17E068"/>
    <w:rsid w:val="3D6ECE13"/>
    <w:rsid w:val="3F15462C"/>
    <w:rsid w:val="425B363E"/>
    <w:rsid w:val="441BD67D"/>
    <w:rsid w:val="454B6FE9"/>
    <w:rsid w:val="46DA729F"/>
    <w:rsid w:val="48C32D71"/>
    <w:rsid w:val="4AB4F709"/>
    <w:rsid w:val="4BD2671C"/>
    <w:rsid w:val="4D043371"/>
    <w:rsid w:val="55B84A9F"/>
    <w:rsid w:val="57D66A36"/>
    <w:rsid w:val="59FDF2D8"/>
    <w:rsid w:val="5C5164D5"/>
    <w:rsid w:val="5E1F6A64"/>
    <w:rsid w:val="5EE124CF"/>
    <w:rsid w:val="6023C741"/>
    <w:rsid w:val="6BBE3706"/>
    <w:rsid w:val="6D336E85"/>
    <w:rsid w:val="728C1EEE"/>
    <w:rsid w:val="72AF0BE1"/>
    <w:rsid w:val="732B21FF"/>
    <w:rsid w:val="7475FEBF"/>
    <w:rsid w:val="75808DF4"/>
    <w:rsid w:val="764BFD51"/>
    <w:rsid w:val="76B36E91"/>
    <w:rsid w:val="782CCB62"/>
    <w:rsid w:val="7F1ECEBD"/>
    <w:rsid w:val="7FB92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71FFA"/>
  <w15:chartTrackingRefBased/>
  <w15:docId w15:val="{97349A20-5C8F-664C-85C2-BC49F625A8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51101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1"/>
    <w:basedOn w:val="Normal"/>
    <w:autoRedefine/>
    <w:rsid w:val="009820F5"/>
    <w:pPr>
      <w:widowControl w:val="0"/>
      <w:tabs>
        <w:tab w:val="left" w:pos="550"/>
        <w:tab w:val="right" w:pos="9360"/>
      </w:tabs>
      <w:snapToGrid w:val="0"/>
      <w:spacing w:after="120"/>
      <w:jc w:val="both"/>
    </w:pPr>
    <w:rPr>
      <w:rFonts w:ascii="Times New Roman" w:eastAsia="SimSun" w:hAnsi="Times New Roman" w:cs="Times New Roman"/>
      <w:sz w:val="32"/>
      <w:szCs w:val="32"/>
    </w:rPr>
  </w:style>
  <w:style w:type="paragraph" w:styleId="ListParagraph">
    <w:name w:val="List Paragraph"/>
    <w:basedOn w:val="Normal"/>
    <w:uiPriority w:val="34"/>
    <w:qFormat/>
    <w:rsid w:val="004E7D3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A07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079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D5B75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51101"/>
    <w:rPr>
      <w:rFonts w:ascii="Times New Roman" w:eastAsia="Times New Roman" w:hAnsi="Times New Roman" w:cs="Times New Roman"/>
      <w:b/>
      <w:bCs/>
      <w:kern w:val="36"/>
      <w:sz w:val="48"/>
      <w:szCs w:val="48"/>
      <w:lang w:eastAsia="en-US"/>
    </w:rPr>
  </w:style>
  <w:style w:type="character" w:customStyle="1" w:styleId="title-text">
    <w:name w:val="title-text"/>
    <w:basedOn w:val="DefaultParagraphFont"/>
    <w:rsid w:val="00851101"/>
  </w:style>
  <w:style w:type="paragraph" w:customStyle="1" w:styleId="Default">
    <w:name w:val="Default"/>
    <w:rsid w:val="00104A4C"/>
    <w:pPr>
      <w:autoSpaceDE w:val="0"/>
      <w:autoSpaceDN w:val="0"/>
      <w:adjustRightInd w:val="0"/>
    </w:pPr>
    <w:rPr>
      <w:rFonts w:ascii="CM R 10" w:hAnsi="CM R 10" w:cs="CM R 10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89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://dev.theomader.com/gaussian-kernel-calculator/" TargetMode="External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4</TotalTime>
  <Pages>7</Pages>
  <Words>966</Words>
  <Characters>550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g Li</dc:creator>
  <cp:keywords/>
  <dc:description/>
  <cp:lastModifiedBy>Rahul Malayanur</cp:lastModifiedBy>
  <cp:revision>136</cp:revision>
  <dcterms:created xsi:type="dcterms:W3CDTF">2021-02-04T18:23:00Z</dcterms:created>
  <dcterms:modified xsi:type="dcterms:W3CDTF">2021-02-10T03:10:00Z</dcterms:modified>
</cp:coreProperties>
</file>